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9F8" w:rsidRDefault="006239F8" w:rsidP="004073BB">
      <w:pPr>
        <w:pStyle w:val="Heading1"/>
        <w:rPr>
          <w:b w:val="0"/>
          <w:szCs w:val="20"/>
        </w:rPr>
      </w:pPr>
    </w:p>
    <w:p w:rsidR="004073BB" w:rsidRDefault="004073BB" w:rsidP="004073BB">
      <w:pPr>
        <w:pStyle w:val="Heading1"/>
        <w:rPr>
          <w:b w:val="0"/>
          <w:szCs w:val="20"/>
        </w:rPr>
      </w:pPr>
      <w:r w:rsidRPr="00F056A8">
        <w:rPr>
          <w:b w:val="0"/>
          <w:szCs w:val="20"/>
        </w:rPr>
        <w:t xml:space="preserve">THURSDAY                                     </w:t>
      </w:r>
      <w:r w:rsidR="003F178E" w:rsidRPr="00F056A8">
        <w:rPr>
          <w:b w:val="0"/>
          <w:szCs w:val="20"/>
        </w:rPr>
        <w:t xml:space="preserve"> </w:t>
      </w:r>
      <w:r w:rsidRPr="00F056A8">
        <w:rPr>
          <w:b w:val="0"/>
          <w:szCs w:val="20"/>
        </w:rPr>
        <w:t xml:space="preserve">         </w:t>
      </w:r>
      <w:r w:rsidR="005F792E">
        <w:rPr>
          <w:b w:val="0"/>
          <w:szCs w:val="20"/>
        </w:rPr>
        <w:t xml:space="preserve">   </w:t>
      </w:r>
      <w:r w:rsidRPr="00F056A8">
        <w:rPr>
          <w:b w:val="0"/>
          <w:szCs w:val="20"/>
        </w:rPr>
        <w:t xml:space="preserve">                                                             </w:t>
      </w:r>
      <w:r w:rsidR="00C72FB9" w:rsidRPr="00F056A8">
        <w:rPr>
          <w:b w:val="0"/>
          <w:szCs w:val="20"/>
        </w:rPr>
        <w:t xml:space="preserve">              </w:t>
      </w:r>
      <w:r w:rsidR="005E27E9">
        <w:rPr>
          <w:b w:val="0"/>
          <w:szCs w:val="20"/>
        </w:rPr>
        <w:t xml:space="preserve">    </w:t>
      </w:r>
      <w:r w:rsidR="00C72FB9" w:rsidRPr="00F056A8">
        <w:rPr>
          <w:b w:val="0"/>
          <w:szCs w:val="20"/>
        </w:rPr>
        <w:t xml:space="preserve">  </w:t>
      </w:r>
      <w:r w:rsidR="0049460D" w:rsidRPr="00F056A8">
        <w:rPr>
          <w:b w:val="0"/>
          <w:szCs w:val="20"/>
        </w:rPr>
        <w:t xml:space="preserve">    </w:t>
      </w:r>
      <w:r w:rsidR="00F95AAB" w:rsidRPr="00F056A8">
        <w:rPr>
          <w:b w:val="0"/>
          <w:szCs w:val="20"/>
        </w:rPr>
        <w:t xml:space="preserve">  </w:t>
      </w:r>
      <w:r w:rsidR="0064503E" w:rsidRPr="00F056A8">
        <w:rPr>
          <w:b w:val="0"/>
          <w:szCs w:val="20"/>
        </w:rPr>
        <w:t xml:space="preserve"> </w:t>
      </w:r>
      <w:r w:rsidR="0049460D" w:rsidRPr="00F056A8">
        <w:rPr>
          <w:b w:val="0"/>
          <w:szCs w:val="20"/>
        </w:rPr>
        <w:t xml:space="preserve"> </w:t>
      </w:r>
      <w:r w:rsidR="000D42BA">
        <w:rPr>
          <w:b w:val="0"/>
          <w:szCs w:val="20"/>
        </w:rPr>
        <w:t xml:space="preserve">    </w:t>
      </w:r>
      <w:r w:rsidR="00876D1C">
        <w:rPr>
          <w:b w:val="0"/>
          <w:szCs w:val="20"/>
        </w:rPr>
        <w:t xml:space="preserve">    </w:t>
      </w:r>
      <w:r w:rsidR="00E32B4E">
        <w:rPr>
          <w:b w:val="0"/>
          <w:szCs w:val="20"/>
        </w:rPr>
        <w:t xml:space="preserve"> </w:t>
      </w:r>
      <w:r w:rsidR="006863AD">
        <w:rPr>
          <w:b w:val="0"/>
          <w:szCs w:val="20"/>
        </w:rPr>
        <w:t>JUNE</w:t>
      </w:r>
      <w:r w:rsidR="00CD534C">
        <w:rPr>
          <w:b w:val="0"/>
          <w:szCs w:val="20"/>
        </w:rPr>
        <w:t xml:space="preserve"> </w:t>
      </w:r>
      <w:r w:rsidR="006863AD">
        <w:rPr>
          <w:b w:val="0"/>
          <w:szCs w:val="20"/>
        </w:rPr>
        <w:t>17</w:t>
      </w:r>
      <w:r w:rsidR="005D76AC">
        <w:rPr>
          <w:b w:val="0"/>
          <w:szCs w:val="20"/>
        </w:rPr>
        <w:t>,</w:t>
      </w:r>
      <w:r w:rsidR="00E32B4E">
        <w:rPr>
          <w:b w:val="0"/>
          <w:szCs w:val="20"/>
        </w:rPr>
        <w:t xml:space="preserve"> </w:t>
      </w:r>
      <w:r w:rsidR="007E7196">
        <w:rPr>
          <w:b w:val="0"/>
          <w:szCs w:val="20"/>
        </w:rPr>
        <w:t>202</w:t>
      </w:r>
      <w:r w:rsidR="000D42BA">
        <w:rPr>
          <w:b w:val="0"/>
          <w:szCs w:val="20"/>
        </w:rPr>
        <w:t>1</w:t>
      </w:r>
    </w:p>
    <w:p w:rsidR="004073BB" w:rsidRDefault="005F792E" w:rsidP="004073BB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</w:p>
    <w:p w:rsidR="00260436" w:rsidRDefault="00260436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HIRING</w:t>
      </w:r>
    </w:p>
    <w:p w:rsidR="004C2347" w:rsidRDefault="004C2347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nderson, Hope – North Park, Kindergarten</w:t>
      </w:r>
    </w:p>
    <w:p w:rsidR="00C92EDC" w:rsidRDefault="00C92E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iley, Taylor – Radcliff, Grade 4</w:t>
      </w:r>
    </w:p>
    <w:p w:rsidR="007C3905" w:rsidRDefault="007C390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Barnett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Lache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North Park, Preschool</w:t>
      </w:r>
    </w:p>
    <w:p w:rsidR="007B05E9" w:rsidRDefault="007B05E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Barren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Michaila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Vine Grove, Grade 4</w:t>
      </w:r>
    </w:p>
    <w:p w:rsidR="00C92EDC" w:rsidRDefault="00C92E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ass, Misty- North Park, Kindergarten</w:t>
      </w:r>
    </w:p>
    <w:p w:rsidR="00253DEF" w:rsidRDefault="00253DE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ook, Daniel – East Hardin, Related Arts</w:t>
      </w:r>
    </w:p>
    <w:p w:rsidR="005219BD" w:rsidRDefault="005219B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rown, A. Heather – G. C. Burkhead, Exceptional Child/LBD</w:t>
      </w:r>
    </w:p>
    <w:p w:rsidR="00B22B57" w:rsidRDefault="00B22B57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mpton, Karen – Early College and Career Center, Health Science</w:t>
      </w:r>
      <w:r w:rsidR="00D746B2">
        <w:rPr>
          <w:rFonts w:ascii="Times New Roman" w:hAnsi="Times New Roman" w:cs="Times New Roman"/>
          <w:bCs/>
          <w:sz w:val="20"/>
          <w:szCs w:val="20"/>
        </w:rPr>
        <w:t xml:space="preserve"> Lead Teacher</w:t>
      </w:r>
    </w:p>
    <w:p w:rsidR="00C92EDC" w:rsidRDefault="00C92E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avenport, Kathleen – John Hardin, Math</w:t>
      </w:r>
    </w:p>
    <w:p w:rsidR="00512F66" w:rsidRDefault="00512F6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oan, Grace- Meadow View, Grade 5</w:t>
      </w:r>
    </w:p>
    <w:p w:rsidR="00623E3B" w:rsidRDefault="00623E3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chols, Allyson – Woodland, Primary</w:t>
      </w:r>
    </w:p>
    <w:p w:rsidR="00177C2E" w:rsidRDefault="00177C2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lmore, Emma – Creekside, Summer School and Grade 3/4</w:t>
      </w:r>
    </w:p>
    <w:p w:rsidR="00862CBA" w:rsidRDefault="00862CB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Flicking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Tyler – Rineyville, Primary</w:t>
      </w:r>
    </w:p>
    <w:p w:rsidR="007B05E9" w:rsidRDefault="007B05E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reeman, Charles – John Hardin, Social Studies</w:t>
      </w:r>
    </w:p>
    <w:p w:rsidR="00587735" w:rsidRDefault="0058773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age, Caitlin - West Hardin, Math</w:t>
      </w:r>
    </w:p>
    <w:p w:rsidR="0029472B" w:rsidRDefault="0029472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lass, Brandi – College View Exceptional Child Office, School Psychologist</w:t>
      </w:r>
    </w:p>
    <w:p w:rsidR="00195842" w:rsidRDefault="0019584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oodman, Shannon – Creekside, Grade 4</w:t>
      </w:r>
    </w:p>
    <w:p w:rsidR="007B05E9" w:rsidRDefault="007B05E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ill, Tonya - Cecilia Valley, Primary</w:t>
      </w:r>
    </w:p>
    <w:p w:rsidR="004811B5" w:rsidRDefault="004811B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naker, Kayla- J. T. Alton, Enrichment</w:t>
      </w:r>
    </w:p>
    <w:p w:rsidR="00303088" w:rsidRDefault="0030308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saacs, Hannah - Creekside, Primary</w:t>
      </w:r>
    </w:p>
    <w:p w:rsidR="00D843DE" w:rsidRDefault="00D843D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eith, Sara – Cecilia Valley, Exceptional Child/LBD</w:t>
      </w:r>
    </w:p>
    <w:p w:rsidR="007C391D" w:rsidRDefault="007C391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err, Courtney – Vine Grove, Primary</w:t>
      </w:r>
    </w:p>
    <w:p w:rsidR="00C04EA9" w:rsidRDefault="00C04EA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imble, Kelsey – Rineyville, Exceptional Child/LBD</w:t>
      </w:r>
    </w:p>
    <w:p w:rsidR="00196230" w:rsidRDefault="0019623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Kra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Anne – Meadow View, Exceptional Child/LBD</w:t>
      </w:r>
    </w:p>
    <w:p w:rsidR="00C87904" w:rsidRDefault="00C8790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Leaso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. Danielle- G. C. Burkhead, Primary</w:t>
      </w:r>
    </w:p>
    <w:p w:rsidR="00F01663" w:rsidRDefault="00F0166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etcalf, A. Renee – Meadow View, Primary</w:t>
      </w:r>
    </w:p>
    <w:p w:rsidR="00D379C2" w:rsidRDefault="00D379C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ontgomery, Chasity – College View, Math</w:t>
      </w:r>
    </w:p>
    <w:p w:rsidR="00AD1D3D" w:rsidRDefault="00AD1D3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Na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Kristen – Heartland, Grade 5</w:t>
      </w:r>
    </w:p>
    <w:p w:rsidR="004A147F" w:rsidRDefault="004A147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ierce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Rebecca - John Hardin, </w:t>
      </w:r>
      <w:r w:rsidR="00C4084A">
        <w:rPr>
          <w:rFonts w:ascii="Times New Roman" w:hAnsi="Times New Roman" w:cs="Times New Roman"/>
          <w:bCs/>
          <w:sz w:val="20"/>
          <w:szCs w:val="20"/>
        </w:rPr>
        <w:t>English</w:t>
      </w:r>
    </w:p>
    <w:p w:rsidR="00C92EDC" w:rsidRDefault="00C92E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obichau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Casey – Cecilia Valley, Primary</w:t>
      </w:r>
    </w:p>
    <w:p w:rsidR="007B05E9" w:rsidRDefault="007B05E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ander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Cari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North Hardin, Exceptional Child/LI</w:t>
      </w:r>
    </w:p>
    <w:p w:rsidR="00C44B68" w:rsidRDefault="00C44B6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harp, Christopher – College View, Alternative Education</w:t>
      </w:r>
    </w:p>
    <w:p w:rsidR="004E7170" w:rsidRDefault="004E717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impson, Kelly – East Hardin, Math</w:t>
      </w:r>
    </w:p>
    <w:p w:rsidR="00C92EDC" w:rsidRDefault="00C92ED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now, Samantha- Meadow View, Primary</w:t>
      </w:r>
    </w:p>
    <w:p w:rsidR="007B05E9" w:rsidRDefault="007B05E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routman, Jade – J. T. Alton, Science</w:t>
      </w:r>
    </w:p>
    <w:p w:rsidR="004905BD" w:rsidRDefault="004905B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Wafzi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Emma – College View Exceptional Child Office, School Psychologist</w:t>
      </w:r>
    </w:p>
    <w:p w:rsidR="006C69F8" w:rsidRDefault="006C69F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elch, Katie – Creekside, Preschool</w:t>
      </w:r>
    </w:p>
    <w:p w:rsidR="00DB1D66" w:rsidRDefault="00DB1D6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ams, Mary Margaret – North Hardin, Exceptional Child/LBD</w:t>
      </w:r>
    </w:p>
    <w:p w:rsidR="00DB1D66" w:rsidRDefault="00DB1D6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s, Kaylee – North Hardin, Math</w:t>
      </w:r>
    </w:p>
    <w:p w:rsidR="006349C6" w:rsidRPr="00512F66" w:rsidRDefault="006349C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Yoak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Nancy – Central Hardin, Science</w:t>
      </w:r>
    </w:p>
    <w:p w:rsidR="00260436" w:rsidRDefault="00260436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C04910" w:rsidRDefault="002E6C56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</w:t>
      </w:r>
      <w:r w:rsidR="00C04910">
        <w:rPr>
          <w:rFonts w:ascii="Times New Roman" w:hAnsi="Times New Roman" w:cs="Times New Roman"/>
          <w:bCs/>
          <w:sz w:val="20"/>
          <w:szCs w:val="20"/>
          <w:u w:val="single"/>
        </w:rPr>
        <w:t>, LIMITED CONTRACT</w:t>
      </w: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(originally on non-renewal list)</w:t>
      </w:r>
    </w:p>
    <w:p w:rsidR="004B267A" w:rsidRDefault="004B267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0"/>
          <w:szCs w:val="20"/>
        </w:rPr>
        <w:t>Davis, Megan</w:t>
      </w:r>
    </w:p>
    <w:p w:rsidR="009171FB" w:rsidRDefault="009171F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Delaba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amie</w:t>
      </w:r>
    </w:p>
    <w:p w:rsidR="00C4084A" w:rsidRDefault="00C4084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lmore, Cody</w:t>
      </w:r>
    </w:p>
    <w:p w:rsidR="00681C8C" w:rsidRDefault="00681C8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allagher, M. Molly</w:t>
      </w:r>
    </w:p>
    <w:p w:rsidR="004811B5" w:rsidRDefault="004811B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lastRenderedPageBreak/>
        <w:t>Garrido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Shandi</w:t>
      </w:r>
      <w:proofErr w:type="spellEnd"/>
    </w:p>
    <w:p w:rsidR="007A042F" w:rsidRDefault="007A042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uffman, Ashley</w:t>
      </w:r>
    </w:p>
    <w:p w:rsidR="00C04910" w:rsidRDefault="00C0491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ohnson, Lauren</w:t>
      </w:r>
      <w:r w:rsidR="009171FB">
        <w:rPr>
          <w:rFonts w:ascii="Times New Roman" w:hAnsi="Times New Roman" w:cs="Times New Roman"/>
          <w:bCs/>
          <w:sz w:val="20"/>
          <w:szCs w:val="20"/>
        </w:rPr>
        <w:t xml:space="preserve">  </w:t>
      </w:r>
    </w:p>
    <w:p w:rsidR="00F61D86" w:rsidRDefault="00F61D8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Kidd, Carrie</w:t>
      </w:r>
    </w:p>
    <w:p w:rsidR="002505C7" w:rsidRDefault="002505C7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McCamish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onica</w:t>
      </w:r>
    </w:p>
    <w:p w:rsidR="004811B5" w:rsidRDefault="004811B5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Nelson, Ricki</w:t>
      </w:r>
    </w:p>
    <w:p w:rsidR="00973C7C" w:rsidRDefault="00973C7C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amsey, Tabitha</w:t>
      </w:r>
    </w:p>
    <w:p w:rsidR="007E5A9B" w:rsidRDefault="007E5A9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mith, Amanda</w:t>
      </w:r>
    </w:p>
    <w:p w:rsidR="007859B3" w:rsidRDefault="007859B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tuecker, Kristy</w:t>
      </w:r>
    </w:p>
    <w:p w:rsidR="000D5CB6" w:rsidRDefault="000D5CB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ales, Rachel</w:t>
      </w:r>
    </w:p>
    <w:p w:rsidR="007859B3" w:rsidRPr="00C04910" w:rsidRDefault="007859B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Viva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adelyn</w:t>
      </w:r>
    </w:p>
    <w:p w:rsidR="00C04910" w:rsidRDefault="00C04910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DB3FF3" w:rsidRDefault="00282EBF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282EBF">
        <w:rPr>
          <w:rFonts w:ascii="Times New Roman" w:hAnsi="Times New Roman" w:cs="Times New Roman"/>
          <w:bCs/>
          <w:sz w:val="20"/>
          <w:szCs w:val="20"/>
          <w:u w:val="single"/>
        </w:rPr>
        <w:t>CERTIFIED RESIGNATIONS</w:t>
      </w:r>
      <w:r w:rsidR="008C3EE3">
        <w:rPr>
          <w:rFonts w:ascii="Times New Roman" w:hAnsi="Times New Roman" w:cs="Times New Roman"/>
          <w:bCs/>
          <w:sz w:val="20"/>
          <w:szCs w:val="20"/>
        </w:rPr>
        <w:t xml:space="preserve"> (effective 6/30/21 unless otherwise noted)</w:t>
      </w:r>
    </w:p>
    <w:p w:rsidR="008C3EE3" w:rsidRDefault="00203FF7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Bush, Jill – College View, Speech Therapist</w:t>
      </w:r>
    </w:p>
    <w:p w:rsidR="00DF6B23" w:rsidRDefault="00DF6B2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artwright, Lolita – Bluegrass, Exceptional Child/LBD </w:t>
      </w:r>
    </w:p>
    <w:p w:rsidR="00D67D21" w:rsidRDefault="00D67D21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Crask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Amanda – Woodland, Grade 4 </w:t>
      </w:r>
    </w:p>
    <w:p w:rsidR="009F0EED" w:rsidRDefault="009F0EE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Efird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Stefanie – North Middle, Language Arts- </w:t>
      </w:r>
    </w:p>
    <w:p w:rsidR="009F0EED" w:rsidRDefault="009F0EE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owl</w:t>
      </w:r>
      <w:r w:rsidR="008C3EE3">
        <w:rPr>
          <w:rFonts w:ascii="Times New Roman" w:hAnsi="Times New Roman" w:cs="Times New Roman"/>
          <w:bCs/>
          <w:sz w:val="20"/>
          <w:szCs w:val="20"/>
        </w:rPr>
        <w:t>er, Scott – North Hardin, JROTC</w:t>
      </w:r>
    </w:p>
    <w:p w:rsidR="008C3EE3" w:rsidRDefault="0046517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Garcia, Kirsten – Woodland, Grade 5 </w:t>
      </w:r>
    </w:p>
    <w:p w:rsidR="008C3EE3" w:rsidRDefault="00465179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ward, Sarah – Bluegrass, Exceptional Child/LBD </w:t>
      </w:r>
    </w:p>
    <w:p w:rsidR="004C3B62" w:rsidRDefault="0026043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King, McKinley – North Hardin, Social Studies </w:t>
      </w:r>
    </w:p>
    <w:p w:rsidR="004C3B62" w:rsidRDefault="004C3B6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erdue, McKenzie – College View Exception Child Office, School Psychologist </w:t>
      </w:r>
    </w:p>
    <w:p w:rsidR="009F0EED" w:rsidRDefault="009F0EE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ike, Aimee – Rineyville, Counselor </w:t>
      </w:r>
    </w:p>
    <w:p w:rsidR="009F0EED" w:rsidRDefault="009F0EE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owell, Shannon – Woodland, Primary </w:t>
      </w:r>
    </w:p>
    <w:p w:rsidR="008C3EE3" w:rsidRDefault="008C3EE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oller-Wells, Ashley – North Park, Kindergarten</w:t>
      </w:r>
    </w:p>
    <w:p w:rsidR="002E2DE4" w:rsidRDefault="002E2DE4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S</w:t>
      </w:r>
      <w:r w:rsidR="00FD79EC">
        <w:rPr>
          <w:rFonts w:ascii="Times New Roman" w:hAnsi="Times New Roman" w:cs="Times New Roman"/>
          <w:bCs/>
          <w:sz w:val="20"/>
          <w:szCs w:val="20"/>
        </w:rPr>
        <w:t>c</w:t>
      </w:r>
      <w:r>
        <w:rPr>
          <w:rFonts w:ascii="Times New Roman" w:hAnsi="Times New Roman" w:cs="Times New Roman"/>
          <w:bCs/>
          <w:sz w:val="20"/>
          <w:szCs w:val="20"/>
        </w:rPr>
        <w:t>hoenbaechl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. Tyler – College View, Exceptional Child/EBD</w:t>
      </w:r>
    </w:p>
    <w:p w:rsidR="008C3EE3" w:rsidRDefault="008C3EE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B76189" w:rsidRDefault="00B76189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RETIREMENTS</w:t>
      </w:r>
    </w:p>
    <w:p w:rsidR="00237122" w:rsidRDefault="0023712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llins, Theresa – Cecilia Valley, Exceptional Child/LBD – effective 6/30/21</w:t>
      </w:r>
    </w:p>
    <w:p w:rsidR="00237122" w:rsidRPr="00237122" w:rsidRDefault="0023712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VanMet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Marie – Rineyville, Science Lab – effective 6/30/21</w:t>
      </w:r>
    </w:p>
    <w:p w:rsidR="001E7718" w:rsidRDefault="001E771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1E7718" w:rsidRDefault="001E7718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ERTIFIED TRANSFERS</w:t>
      </w:r>
    </w:p>
    <w:p w:rsidR="003A72ED" w:rsidRDefault="003A72E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Coogle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Lauren – from College View, Math to Radcliff, Exceptional Child/LBD</w:t>
      </w:r>
    </w:p>
    <w:p w:rsidR="00D85A6A" w:rsidRDefault="00D85A6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llis, Penny – Primary, from Woodland to New Highland</w:t>
      </w:r>
    </w:p>
    <w:p w:rsidR="003137B0" w:rsidRDefault="003137B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verhart, Kelly – from Radcliff, PE to North Middle, Technology</w:t>
      </w:r>
    </w:p>
    <w:p w:rsidR="00085438" w:rsidRDefault="00085438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rye, Ashley – from New Highland, Primary to Bluegrass, Counselor</w:t>
      </w:r>
    </w:p>
    <w:p w:rsidR="003A72ED" w:rsidRDefault="003A72ED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reen, Andrea – from New Highland, Grade 4 to Woodland, Primary</w:t>
      </w:r>
    </w:p>
    <w:p w:rsidR="003C1A66" w:rsidRDefault="003C1A66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agland, Julie – </w:t>
      </w:r>
      <w:r w:rsidR="00B2055A">
        <w:rPr>
          <w:rFonts w:ascii="Times New Roman" w:hAnsi="Times New Roman" w:cs="Times New Roman"/>
          <w:bCs/>
          <w:sz w:val="20"/>
          <w:szCs w:val="20"/>
        </w:rPr>
        <w:t>Grade 5, from New Highland to Woodland</w:t>
      </w:r>
    </w:p>
    <w:p w:rsidR="005E3A02" w:rsidRDefault="005E3A0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Honaker, Joseph – from Meadow View, Assistant Principal to East Hardin, Social Studies</w:t>
      </w:r>
    </w:p>
    <w:p w:rsidR="009902C8" w:rsidRDefault="009902C8" w:rsidP="009902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jors, Madison – from Bluegrass, Language Arts to J. T. Alton, Social Studies</w:t>
      </w:r>
    </w:p>
    <w:p w:rsidR="00160508" w:rsidRDefault="00C8747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Mayse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ffrey – North Hardin, from Assistant Principal to Principal</w:t>
      </w:r>
    </w:p>
    <w:p w:rsidR="0036375B" w:rsidRDefault="0036375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itchell, Eric – Assistant Principal, from New Highland to Heartland</w:t>
      </w:r>
    </w:p>
    <w:p w:rsidR="006C13B1" w:rsidRDefault="006C13B1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Reves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Zachary – from Bluegrass, Language Arts to North Hardin, English</w:t>
      </w:r>
    </w:p>
    <w:p w:rsidR="002927E0" w:rsidRDefault="002927E0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cott, Carla – Primary, from Cecilia Valley to Lincoln Trail</w:t>
      </w:r>
    </w:p>
    <w:p w:rsidR="00293CB2" w:rsidRDefault="00293CB2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Shartzer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Patrick – from Heartland, Grade 5 (Math) to East Hardin, Math</w:t>
      </w:r>
    </w:p>
    <w:p w:rsidR="00B2055A" w:rsidRDefault="00B2055A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Williams, David – Exceptional Child/LBD from College View to John Hardin</w:t>
      </w:r>
    </w:p>
    <w:p w:rsidR="00B44ADE" w:rsidRDefault="00B44AD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B44ADE" w:rsidRDefault="00B44ADE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MEMORANDUM OF AGREEMENT WITH KDE FOR THE 2021-2022 SCHOOL YEAR</w:t>
      </w:r>
    </w:p>
    <w:p w:rsidR="00B44ADE" w:rsidRPr="00B44ADE" w:rsidRDefault="00B44ADE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Thomas, Jon</w:t>
      </w:r>
    </w:p>
    <w:p w:rsidR="00C8747B" w:rsidRDefault="00C8747B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76483A" w:rsidRDefault="0076483A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39352E" w:rsidRDefault="0039352E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lastRenderedPageBreak/>
        <w:t>SUBSTITUTE HIRING</w:t>
      </w:r>
    </w:p>
    <w:p w:rsidR="00FA12A3" w:rsidRPr="00FA12A3" w:rsidRDefault="00FA12A3" w:rsidP="00AD5CC8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lmore, Emma</w:t>
      </w:r>
    </w:p>
    <w:p w:rsidR="009035C9" w:rsidRDefault="009035C9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9035C9" w:rsidRDefault="009035C9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SUBSTITUTE RESIGNATIONS</w:t>
      </w:r>
    </w:p>
    <w:p w:rsidR="009035C9" w:rsidRPr="009035C9" w:rsidRDefault="009035C9" w:rsidP="009035C9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  <w:shd w:val="clear" w:color="auto" w:fill="FFFFFF"/>
        </w:rPr>
        <w:t>Dunlapp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  <w:shd w:val="clear" w:color="auto" w:fill="FFFFFF"/>
        </w:rPr>
        <w:t xml:space="preserve">, </w:t>
      </w:r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  <w:shd w:val="clear" w:color="auto" w:fill="FFFFFF"/>
        </w:rPr>
        <w:t>Amy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  <w:shd w:val="clear" w:color="auto" w:fill="FFFFFF"/>
        </w:rPr>
        <w:t xml:space="preserve"> -</w:t>
      </w:r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  <w:shd w:val="clear" w:color="auto" w:fill="FFFFFF"/>
        </w:rPr>
        <w:t xml:space="preserve"> effective 5/30/2021</w:t>
      </w:r>
    </w:p>
    <w:p w:rsidR="009035C9" w:rsidRPr="009035C9" w:rsidRDefault="009035C9" w:rsidP="009035C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Gonsalves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, </w:t>
      </w:r>
      <w:proofErr w:type="spellStart"/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Tasonja</w:t>
      </w:r>
      <w:proofErr w:type="spellEnd"/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- 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effective 5/21/2021</w:t>
      </w:r>
    </w:p>
    <w:p w:rsidR="009035C9" w:rsidRPr="009035C9" w:rsidRDefault="009035C9" w:rsidP="009035C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Harrison, </w:t>
      </w:r>
      <w:proofErr w:type="spellStart"/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Ocie</w:t>
      </w:r>
      <w:proofErr w:type="spellEnd"/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-</w:t>
      </w:r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effective 5/24/2021</w:t>
      </w:r>
    </w:p>
    <w:p w:rsidR="009035C9" w:rsidRPr="009035C9" w:rsidRDefault="009035C9" w:rsidP="009035C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Hart, </w:t>
      </w:r>
      <w:proofErr w:type="spellStart"/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Wayman</w:t>
      </w:r>
      <w:proofErr w:type="spellEnd"/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Chad Hart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- effective 5/21/2021</w:t>
      </w:r>
    </w:p>
    <w:p w:rsidR="009035C9" w:rsidRPr="009035C9" w:rsidRDefault="009035C9" w:rsidP="009035C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Hernandez, </w:t>
      </w:r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Jennifer 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- effective 4/29/2021</w:t>
      </w:r>
    </w:p>
    <w:p w:rsidR="009035C9" w:rsidRPr="009035C9" w:rsidRDefault="009035C9" w:rsidP="009035C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Seido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, </w:t>
      </w:r>
      <w:proofErr w:type="gramStart"/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Pamela 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-</w:t>
      </w:r>
      <w:proofErr w:type="gramEnd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 effective 6/1/2021</w:t>
      </w:r>
    </w:p>
    <w:p w:rsidR="009035C9" w:rsidRPr="009035C9" w:rsidRDefault="009035C9" w:rsidP="009035C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Simoneit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, </w:t>
      </w:r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Lisa 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- effective 5/6/2021</w:t>
      </w:r>
    </w:p>
    <w:p w:rsidR="009035C9" w:rsidRPr="009035C9" w:rsidRDefault="009035C9" w:rsidP="009035C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Smith, </w:t>
      </w:r>
      <w:r w:rsidRPr="009035C9"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 xml:space="preserve">Carolyn Hayley </w:t>
      </w:r>
      <w:r>
        <w:rPr>
          <w:rFonts w:ascii="Times New Roman" w:eastAsia="Times New Roman" w:hAnsi="Times New Roman" w:cs="Times New Roman"/>
          <w:bCs/>
          <w:color w:val="222222"/>
          <w:sz w:val="20"/>
          <w:szCs w:val="20"/>
        </w:rPr>
        <w:t>- effective 5/17/2021</w:t>
      </w:r>
    </w:p>
    <w:p w:rsidR="00246700" w:rsidRDefault="00246700" w:rsidP="00AD5CC8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:rsidR="007F45C1" w:rsidRDefault="004073BB" w:rsidP="004073BB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>
        <w:rPr>
          <w:rFonts w:ascii="Times New Roman" w:hAnsi="Times New Roman" w:cs="Times New Roman"/>
          <w:bCs/>
          <w:sz w:val="20"/>
          <w:szCs w:val="20"/>
          <w:u w:val="single"/>
        </w:rPr>
        <w:t>CURRICULAR</w:t>
      </w:r>
      <w:r w:rsidRPr="004073BB">
        <w:rPr>
          <w:rFonts w:ascii="Times New Roman" w:hAnsi="Times New Roman" w:cs="Times New Roman"/>
          <w:bCs/>
          <w:sz w:val="20"/>
          <w:szCs w:val="20"/>
          <w:u w:val="single"/>
        </w:rPr>
        <w:t>/PARAPROFESSIONAL HIRING</w:t>
      </w:r>
    </w:p>
    <w:p w:rsidR="00910337" w:rsidRDefault="00910337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Darnall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Teddy – John Hardin, Wrestling Head Coach 76%</w:t>
      </w:r>
    </w:p>
    <w:p w:rsidR="002D1F38" w:rsidRDefault="00D67D21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Ford, Jennifer – John Hardin, 9</w:t>
      </w:r>
      <w:r w:rsidRPr="00D67D21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Girls Basketball Coach</w:t>
      </w:r>
    </w:p>
    <w:p w:rsidR="00AB6317" w:rsidRDefault="00AB6317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Jones, Austin – John Hardin, Boys Basketball Head Coach</w:t>
      </w:r>
    </w:p>
    <w:p w:rsidR="004A147F" w:rsidRDefault="004A147F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Phoutharans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Phano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– North Hardin, Girls Soccer Assistant Coach 1%</w:t>
      </w:r>
    </w:p>
    <w:p w:rsidR="000D5CB6" w:rsidRDefault="000D5CB6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Shoulders, George – Central Hardin, Archery Head Coach</w:t>
      </w:r>
    </w:p>
    <w:p w:rsidR="00D67D21" w:rsidRDefault="00D67D21" w:rsidP="001C1705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C0491F" w:rsidRDefault="006B4F62" w:rsidP="00BC6343">
      <w:pPr>
        <w:spacing w:after="0"/>
        <w:rPr>
          <w:rFonts w:ascii="Times New Roman" w:hAnsi="Times New Roman" w:cs="Times New Roman"/>
          <w:bCs/>
          <w:sz w:val="20"/>
          <w:szCs w:val="20"/>
          <w:u w:val="single"/>
        </w:rPr>
      </w:pPr>
      <w:r w:rsidRPr="007E2556">
        <w:rPr>
          <w:rFonts w:ascii="Times New Roman" w:hAnsi="Times New Roman" w:cs="Times New Roman"/>
          <w:bCs/>
          <w:sz w:val="20"/>
          <w:szCs w:val="20"/>
          <w:u w:val="single"/>
        </w:rPr>
        <w:t>EXTRA-</w:t>
      </w:r>
      <w:r w:rsidR="00EB73C2" w:rsidRPr="007E2556">
        <w:rPr>
          <w:rFonts w:ascii="Times New Roman" w:hAnsi="Times New Roman" w:cs="Times New Roman"/>
          <w:bCs/>
          <w:sz w:val="20"/>
          <w:szCs w:val="20"/>
          <w:u w:val="single"/>
        </w:rPr>
        <w:t>CURRICULAR/PARAPROFESSIONAL</w:t>
      </w:r>
      <w:r w:rsidR="007F5B60" w:rsidRPr="007E2556">
        <w:rPr>
          <w:rFonts w:ascii="Times New Roman" w:hAnsi="Times New Roman" w:cs="Times New Roman"/>
          <w:bCs/>
          <w:sz w:val="20"/>
          <w:szCs w:val="20"/>
          <w:u w:val="single"/>
        </w:rPr>
        <w:t xml:space="preserve"> RESIGNATION</w:t>
      </w:r>
      <w:r w:rsidR="00702575" w:rsidRPr="007E2556">
        <w:rPr>
          <w:rFonts w:ascii="Times New Roman" w:hAnsi="Times New Roman" w:cs="Times New Roman"/>
          <w:bCs/>
          <w:sz w:val="20"/>
          <w:szCs w:val="20"/>
          <w:u w:val="single"/>
        </w:rPr>
        <w:t>S</w:t>
      </w:r>
    </w:p>
    <w:p w:rsidR="00E059B2" w:rsidRDefault="00E059B2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unb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- North Hardin, Softball Freshman Coach 50%- effective 6/2/21</w:t>
      </w:r>
    </w:p>
    <w:p w:rsidR="008C2AC9" w:rsidRDefault="008C2AC9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proofErr w:type="spellStart"/>
      <w:r>
        <w:rPr>
          <w:rFonts w:ascii="Times New Roman" w:hAnsi="Times New Roman" w:cs="Times New Roman"/>
          <w:bCs/>
          <w:sz w:val="20"/>
          <w:szCs w:val="20"/>
        </w:rPr>
        <w:t>Gunby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, Jessica – North Hardin, Softball Head Coach – effective 6/2/21</w:t>
      </w:r>
    </w:p>
    <w:p w:rsidR="008C3EE3" w:rsidRDefault="008C3EE3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uttrell-Johnson, Keri – North Hardin, Bowling Head Coach – effective 6/11/21</w:t>
      </w:r>
    </w:p>
    <w:p w:rsidR="00D8652D" w:rsidRDefault="008C4B40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Meyers, C. Blake </w:t>
      </w:r>
      <w:r w:rsidR="00D8652D">
        <w:rPr>
          <w:rFonts w:ascii="Times New Roman" w:hAnsi="Times New Roman" w:cs="Times New Roman"/>
          <w:bCs/>
          <w:sz w:val="20"/>
          <w:szCs w:val="20"/>
        </w:rPr>
        <w:t>– North Hardin, Golf Coach – effective 5/31/21</w:t>
      </w:r>
    </w:p>
    <w:p w:rsidR="00350614" w:rsidRDefault="00350614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Roberts-Santana – John Hardin, Girls Basketball 9</w:t>
      </w:r>
      <w:r w:rsidRPr="00350614">
        <w:rPr>
          <w:rFonts w:ascii="Times New Roman" w:hAnsi="Times New Roman" w:cs="Times New Roman"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e Coach – effective 5/13/21</w:t>
      </w:r>
    </w:p>
    <w:p w:rsidR="009403E1" w:rsidRDefault="009403E1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essels, Tyler – Central Hardin, Boys Soccer Assistant Coach 50% - effective 5/26/21</w:t>
      </w:r>
    </w:p>
    <w:p w:rsidR="00350614" w:rsidRDefault="00350614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:rsidR="00E304E2" w:rsidRDefault="00E304E2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  <w:u w:val="single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>REQUEST PERMISSION TO HIRE PROBATIONARY, FULL-TIME EMERGENCY, AND SUBSTITUTE TEACHERS FOR THE 2021-2022 SCHOOL YEAR</w:t>
      </w:r>
    </w:p>
    <w:p w:rsidR="00E304E2" w:rsidRDefault="00E304E2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 Human Resources office requests permission to file applications for Probationary Certifications and Full-Time Emergency Certifications with the Education Professional Standards Board, and to complete Substitute Teacher Certification Applications, as the Director of Human Resources deems necessary for the 2021-2022 school year.</w:t>
      </w:r>
    </w:p>
    <w:p w:rsidR="008A1772" w:rsidRDefault="008A1772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:rsidR="008A1772" w:rsidRPr="008A1772" w:rsidRDefault="008A1772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  <w:u w:val="single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>NEW POSITIONS TO BE PAID BY ESSER FUNDING</w:t>
      </w:r>
    </w:p>
    <w:p w:rsidR="008A1772" w:rsidRDefault="00FE38AE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lege View Campus - Counselor (HCS Virtual HS)</w:t>
      </w:r>
    </w:p>
    <w:p w:rsidR="00FE38AE" w:rsidRDefault="00FE38AE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lege View Campus – Math Teacher .5 (HCS Virtual HS)</w:t>
      </w:r>
    </w:p>
    <w:p w:rsidR="00196657" w:rsidRDefault="00FE38AE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18.5 Teachers – 3 High School, 5 Middle School and 10.5 Elementary School </w:t>
      </w:r>
    </w:p>
    <w:p w:rsidR="005D0184" w:rsidRDefault="005D0184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incoln Tr</w:t>
      </w:r>
      <w:r w:rsidR="00196657">
        <w:rPr>
          <w:rFonts w:ascii="Times New Roman" w:hAnsi="Times New Roman" w:cs="Times New Roman"/>
          <w:sz w:val="20"/>
          <w:szCs w:val="20"/>
        </w:rPr>
        <w:t xml:space="preserve">ail – Preschool,  STEM focused </w:t>
      </w:r>
    </w:p>
    <w:p w:rsidR="00FE38AE" w:rsidRDefault="00FE38AE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:rsidR="00FE38AE" w:rsidRDefault="00FE38AE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:rsidR="008A1772" w:rsidRPr="005B5AD2" w:rsidRDefault="008A1772" w:rsidP="00E304E2">
      <w:pPr>
        <w:tabs>
          <w:tab w:val="left" w:pos="6509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:rsidR="00E304E2" w:rsidRPr="00350614" w:rsidRDefault="00E304E2" w:rsidP="00BC6343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sectPr w:rsidR="00E304E2" w:rsidRPr="00350614" w:rsidSect="004C6B7D">
      <w:headerReference w:type="default" r:id="rId7"/>
      <w:type w:val="continuous"/>
      <w:pgSz w:w="12240" w:h="15840"/>
      <w:pgMar w:top="1350" w:right="99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5C5C" w:rsidRDefault="00B65C5C" w:rsidP="004073BB">
      <w:pPr>
        <w:spacing w:after="0" w:line="240" w:lineRule="auto"/>
      </w:pPr>
      <w:r>
        <w:separator/>
      </w:r>
    </w:p>
  </w:endnote>
  <w:endnote w:type="continuationSeparator" w:id="0">
    <w:p w:rsidR="00B65C5C" w:rsidRDefault="00B65C5C" w:rsidP="00407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5C5C" w:rsidRDefault="00B65C5C" w:rsidP="004073BB">
      <w:pPr>
        <w:spacing w:after="0" w:line="240" w:lineRule="auto"/>
      </w:pPr>
      <w:r>
        <w:separator/>
      </w:r>
    </w:p>
  </w:footnote>
  <w:footnote w:type="continuationSeparator" w:id="0">
    <w:p w:rsidR="00B65C5C" w:rsidRDefault="00B65C5C" w:rsidP="00407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HARDIN COUNTY SCHOOLS</w:t>
    </w:r>
  </w:p>
  <w:p w:rsidR="004073BB" w:rsidRPr="00345644" w:rsidRDefault="004073BB" w:rsidP="004073BB">
    <w:pPr>
      <w:pStyle w:val="Header"/>
      <w:jc w:val="center"/>
      <w:rPr>
        <w:rFonts w:ascii="Times New Roman" w:hAnsi="Times New Roman" w:cs="Times New Roman"/>
        <w:b/>
        <w:sz w:val="20"/>
        <w:szCs w:val="20"/>
      </w:rPr>
    </w:pPr>
    <w:r w:rsidRPr="00345644">
      <w:rPr>
        <w:rFonts w:ascii="Times New Roman" w:hAnsi="Times New Roman" w:cs="Times New Roman"/>
        <w:b/>
        <w:sz w:val="20"/>
        <w:szCs w:val="20"/>
      </w:rPr>
      <w:t>CERTIFIED PERSONNEL ACTIONS</w:t>
    </w:r>
  </w:p>
  <w:p w:rsidR="004073BB" w:rsidRDefault="004073B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TM2NjE0MzEzNDFU0lEKTi0uzszPAykwqgUAcm3BCCwAAAA="/>
  </w:docVars>
  <w:rsids>
    <w:rsidRoot w:val="004073BB"/>
    <w:rsid w:val="00001881"/>
    <w:rsid w:val="00003E47"/>
    <w:rsid w:val="00004BBF"/>
    <w:rsid w:val="0000501B"/>
    <w:rsid w:val="0000730E"/>
    <w:rsid w:val="00007833"/>
    <w:rsid w:val="0001042B"/>
    <w:rsid w:val="00011186"/>
    <w:rsid w:val="00012403"/>
    <w:rsid w:val="0001287E"/>
    <w:rsid w:val="00014116"/>
    <w:rsid w:val="000167B7"/>
    <w:rsid w:val="0001742D"/>
    <w:rsid w:val="00020348"/>
    <w:rsid w:val="00021540"/>
    <w:rsid w:val="000229BD"/>
    <w:rsid w:val="00024F69"/>
    <w:rsid w:val="00025420"/>
    <w:rsid w:val="00026CFA"/>
    <w:rsid w:val="00033870"/>
    <w:rsid w:val="000362FB"/>
    <w:rsid w:val="00037445"/>
    <w:rsid w:val="00040103"/>
    <w:rsid w:val="00040F5C"/>
    <w:rsid w:val="000422C2"/>
    <w:rsid w:val="00045F10"/>
    <w:rsid w:val="00046908"/>
    <w:rsid w:val="000502D7"/>
    <w:rsid w:val="000502F4"/>
    <w:rsid w:val="000514B8"/>
    <w:rsid w:val="00051B43"/>
    <w:rsid w:val="00052CE5"/>
    <w:rsid w:val="00052EDD"/>
    <w:rsid w:val="00053889"/>
    <w:rsid w:val="00054313"/>
    <w:rsid w:val="00054F7E"/>
    <w:rsid w:val="000564C9"/>
    <w:rsid w:val="0006257B"/>
    <w:rsid w:val="000627D6"/>
    <w:rsid w:val="00064AE2"/>
    <w:rsid w:val="00065D39"/>
    <w:rsid w:val="00066D62"/>
    <w:rsid w:val="00067B2D"/>
    <w:rsid w:val="00067F1F"/>
    <w:rsid w:val="00070003"/>
    <w:rsid w:val="000714AB"/>
    <w:rsid w:val="00072232"/>
    <w:rsid w:val="0007301D"/>
    <w:rsid w:val="00073BE6"/>
    <w:rsid w:val="00075129"/>
    <w:rsid w:val="000765F9"/>
    <w:rsid w:val="00076A7E"/>
    <w:rsid w:val="00083869"/>
    <w:rsid w:val="00083B1C"/>
    <w:rsid w:val="000843DA"/>
    <w:rsid w:val="00085438"/>
    <w:rsid w:val="00085AAF"/>
    <w:rsid w:val="00086D23"/>
    <w:rsid w:val="00087B73"/>
    <w:rsid w:val="00090441"/>
    <w:rsid w:val="00091F45"/>
    <w:rsid w:val="00091F68"/>
    <w:rsid w:val="00092C08"/>
    <w:rsid w:val="00094A6A"/>
    <w:rsid w:val="00094B96"/>
    <w:rsid w:val="000A2A5A"/>
    <w:rsid w:val="000A2B75"/>
    <w:rsid w:val="000A2E61"/>
    <w:rsid w:val="000A3988"/>
    <w:rsid w:val="000A6E66"/>
    <w:rsid w:val="000B076E"/>
    <w:rsid w:val="000B1731"/>
    <w:rsid w:val="000B3099"/>
    <w:rsid w:val="000B510A"/>
    <w:rsid w:val="000B6FCC"/>
    <w:rsid w:val="000B75B5"/>
    <w:rsid w:val="000C3593"/>
    <w:rsid w:val="000C3E2E"/>
    <w:rsid w:val="000C424B"/>
    <w:rsid w:val="000C4E9D"/>
    <w:rsid w:val="000C511A"/>
    <w:rsid w:val="000C64AD"/>
    <w:rsid w:val="000C671B"/>
    <w:rsid w:val="000D42BA"/>
    <w:rsid w:val="000D4788"/>
    <w:rsid w:val="000D58C9"/>
    <w:rsid w:val="000D5CB6"/>
    <w:rsid w:val="000E0C36"/>
    <w:rsid w:val="000E4B86"/>
    <w:rsid w:val="000E5032"/>
    <w:rsid w:val="000E5891"/>
    <w:rsid w:val="000E7BF2"/>
    <w:rsid w:val="000F0992"/>
    <w:rsid w:val="000F1DEC"/>
    <w:rsid w:val="000F2403"/>
    <w:rsid w:val="000F257D"/>
    <w:rsid w:val="000F2E42"/>
    <w:rsid w:val="000F4775"/>
    <w:rsid w:val="000F4ACC"/>
    <w:rsid w:val="000F6CAB"/>
    <w:rsid w:val="000F6D16"/>
    <w:rsid w:val="000F75BD"/>
    <w:rsid w:val="001007B1"/>
    <w:rsid w:val="00100C97"/>
    <w:rsid w:val="0010188D"/>
    <w:rsid w:val="00101B58"/>
    <w:rsid w:val="001028C1"/>
    <w:rsid w:val="00102C66"/>
    <w:rsid w:val="00104017"/>
    <w:rsid w:val="00104BC3"/>
    <w:rsid w:val="00104D4F"/>
    <w:rsid w:val="0010578D"/>
    <w:rsid w:val="00105FC5"/>
    <w:rsid w:val="00107040"/>
    <w:rsid w:val="0010712A"/>
    <w:rsid w:val="00107550"/>
    <w:rsid w:val="0011043D"/>
    <w:rsid w:val="00112296"/>
    <w:rsid w:val="00113429"/>
    <w:rsid w:val="00113587"/>
    <w:rsid w:val="00114D5E"/>
    <w:rsid w:val="001151C3"/>
    <w:rsid w:val="001165C9"/>
    <w:rsid w:val="00116926"/>
    <w:rsid w:val="00120526"/>
    <w:rsid w:val="00122F90"/>
    <w:rsid w:val="00131139"/>
    <w:rsid w:val="00131ED2"/>
    <w:rsid w:val="00134543"/>
    <w:rsid w:val="00137BD1"/>
    <w:rsid w:val="00141FDE"/>
    <w:rsid w:val="001429AB"/>
    <w:rsid w:val="00142CCB"/>
    <w:rsid w:val="0014378C"/>
    <w:rsid w:val="0014464C"/>
    <w:rsid w:val="00144B1B"/>
    <w:rsid w:val="00146635"/>
    <w:rsid w:val="00146774"/>
    <w:rsid w:val="00147E03"/>
    <w:rsid w:val="00151853"/>
    <w:rsid w:val="00151E3D"/>
    <w:rsid w:val="001525A5"/>
    <w:rsid w:val="00152E16"/>
    <w:rsid w:val="0015426D"/>
    <w:rsid w:val="00154E9F"/>
    <w:rsid w:val="00155B0A"/>
    <w:rsid w:val="00155B9D"/>
    <w:rsid w:val="00160508"/>
    <w:rsid w:val="00160BC6"/>
    <w:rsid w:val="001612A2"/>
    <w:rsid w:val="00161B83"/>
    <w:rsid w:val="0016585B"/>
    <w:rsid w:val="00165A65"/>
    <w:rsid w:val="00167199"/>
    <w:rsid w:val="00172721"/>
    <w:rsid w:val="00172CFE"/>
    <w:rsid w:val="0017328D"/>
    <w:rsid w:val="00177C2E"/>
    <w:rsid w:val="00180D89"/>
    <w:rsid w:val="00181F97"/>
    <w:rsid w:val="00184195"/>
    <w:rsid w:val="001849DB"/>
    <w:rsid w:val="0018631B"/>
    <w:rsid w:val="001912A0"/>
    <w:rsid w:val="00191A68"/>
    <w:rsid w:val="0019243B"/>
    <w:rsid w:val="00195842"/>
    <w:rsid w:val="001958F1"/>
    <w:rsid w:val="00195D62"/>
    <w:rsid w:val="00196230"/>
    <w:rsid w:val="00196657"/>
    <w:rsid w:val="0019671A"/>
    <w:rsid w:val="0019741D"/>
    <w:rsid w:val="001A195D"/>
    <w:rsid w:val="001A4D64"/>
    <w:rsid w:val="001A5670"/>
    <w:rsid w:val="001A7C63"/>
    <w:rsid w:val="001B30F4"/>
    <w:rsid w:val="001C1705"/>
    <w:rsid w:val="001C205E"/>
    <w:rsid w:val="001C3B34"/>
    <w:rsid w:val="001C4058"/>
    <w:rsid w:val="001C45BC"/>
    <w:rsid w:val="001C5455"/>
    <w:rsid w:val="001C7084"/>
    <w:rsid w:val="001D11BF"/>
    <w:rsid w:val="001D35A4"/>
    <w:rsid w:val="001D3A42"/>
    <w:rsid w:val="001D3DE8"/>
    <w:rsid w:val="001D666E"/>
    <w:rsid w:val="001D7A7D"/>
    <w:rsid w:val="001E0542"/>
    <w:rsid w:val="001E1A89"/>
    <w:rsid w:val="001E4FEB"/>
    <w:rsid w:val="001E6354"/>
    <w:rsid w:val="001E7718"/>
    <w:rsid w:val="001F0B53"/>
    <w:rsid w:val="001F0CDC"/>
    <w:rsid w:val="001F13EC"/>
    <w:rsid w:val="001F162B"/>
    <w:rsid w:val="001F405A"/>
    <w:rsid w:val="001F4525"/>
    <w:rsid w:val="001F47D9"/>
    <w:rsid w:val="001F4DF1"/>
    <w:rsid w:val="001F5896"/>
    <w:rsid w:val="001F5D55"/>
    <w:rsid w:val="00203A91"/>
    <w:rsid w:val="00203FF7"/>
    <w:rsid w:val="00204A95"/>
    <w:rsid w:val="00206484"/>
    <w:rsid w:val="00212E02"/>
    <w:rsid w:val="00214B9A"/>
    <w:rsid w:val="002157D9"/>
    <w:rsid w:val="00215C28"/>
    <w:rsid w:val="00216249"/>
    <w:rsid w:val="00216CE1"/>
    <w:rsid w:val="00222A0D"/>
    <w:rsid w:val="00222D9D"/>
    <w:rsid w:val="002279B3"/>
    <w:rsid w:val="00230A77"/>
    <w:rsid w:val="002310CC"/>
    <w:rsid w:val="00231D75"/>
    <w:rsid w:val="0023379A"/>
    <w:rsid w:val="00234005"/>
    <w:rsid w:val="002348FD"/>
    <w:rsid w:val="00234F7F"/>
    <w:rsid w:val="002355A1"/>
    <w:rsid w:val="00236CF1"/>
    <w:rsid w:val="00237122"/>
    <w:rsid w:val="0023722C"/>
    <w:rsid w:val="00241434"/>
    <w:rsid w:val="00242FC5"/>
    <w:rsid w:val="00243BD3"/>
    <w:rsid w:val="002466EF"/>
    <w:rsid w:val="00246700"/>
    <w:rsid w:val="00247554"/>
    <w:rsid w:val="002505C7"/>
    <w:rsid w:val="0025376A"/>
    <w:rsid w:val="00253DEF"/>
    <w:rsid w:val="00254741"/>
    <w:rsid w:val="00255511"/>
    <w:rsid w:val="00256567"/>
    <w:rsid w:val="00256787"/>
    <w:rsid w:val="00256969"/>
    <w:rsid w:val="00257D23"/>
    <w:rsid w:val="00260436"/>
    <w:rsid w:val="002649E6"/>
    <w:rsid w:val="00267E8F"/>
    <w:rsid w:val="00270F30"/>
    <w:rsid w:val="002711DA"/>
    <w:rsid w:val="00272F25"/>
    <w:rsid w:val="0027308F"/>
    <w:rsid w:val="00273527"/>
    <w:rsid w:val="002747F1"/>
    <w:rsid w:val="00274CFD"/>
    <w:rsid w:val="002758EF"/>
    <w:rsid w:val="00275DE5"/>
    <w:rsid w:val="0027600C"/>
    <w:rsid w:val="002764F5"/>
    <w:rsid w:val="002767F8"/>
    <w:rsid w:val="00277583"/>
    <w:rsid w:val="002800E3"/>
    <w:rsid w:val="002809C6"/>
    <w:rsid w:val="0028264C"/>
    <w:rsid w:val="00282EBF"/>
    <w:rsid w:val="00283693"/>
    <w:rsid w:val="0028430F"/>
    <w:rsid w:val="00284B55"/>
    <w:rsid w:val="00290F67"/>
    <w:rsid w:val="002927E0"/>
    <w:rsid w:val="0029282E"/>
    <w:rsid w:val="00292D93"/>
    <w:rsid w:val="00293A9E"/>
    <w:rsid w:val="00293CB2"/>
    <w:rsid w:val="00293D50"/>
    <w:rsid w:val="0029472B"/>
    <w:rsid w:val="00296346"/>
    <w:rsid w:val="002A1151"/>
    <w:rsid w:val="002A2230"/>
    <w:rsid w:val="002A50B6"/>
    <w:rsid w:val="002A6CB0"/>
    <w:rsid w:val="002B0488"/>
    <w:rsid w:val="002B1180"/>
    <w:rsid w:val="002B142E"/>
    <w:rsid w:val="002B5614"/>
    <w:rsid w:val="002B5B8C"/>
    <w:rsid w:val="002B5EC3"/>
    <w:rsid w:val="002C03A7"/>
    <w:rsid w:val="002C1B75"/>
    <w:rsid w:val="002C6746"/>
    <w:rsid w:val="002D1A29"/>
    <w:rsid w:val="002D1F38"/>
    <w:rsid w:val="002D2C0A"/>
    <w:rsid w:val="002D382A"/>
    <w:rsid w:val="002D4AEE"/>
    <w:rsid w:val="002E14CD"/>
    <w:rsid w:val="002E2DE4"/>
    <w:rsid w:val="002E37B2"/>
    <w:rsid w:val="002E6C56"/>
    <w:rsid w:val="002E72CA"/>
    <w:rsid w:val="002F32B9"/>
    <w:rsid w:val="002F563C"/>
    <w:rsid w:val="002F57AE"/>
    <w:rsid w:val="002F752F"/>
    <w:rsid w:val="00300638"/>
    <w:rsid w:val="003007A1"/>
    <w:rsid w:val="00302A6A"/>
    <w:rsid w:val="00303088"/>
    <w:rsid w:val="003058F0"/>
    <w:rsid w:val="0030660D"/>
    <w:rsid w:val="00307B10"/>
    <w:rsid w:val="00311C18"/>
    <w:rsid w:val="00313355"/>
    <w:rsid w:val="003137B0"/>
    <w:rsid w:val="0031434B"/>
    <w:rsid w:val="0031695B"/>
    <w:rsid w:val="00317AFA"/>
    <w:rsid w:val="00320C1C"/>
    <w:rsid w:val="00321F15"/>
    <w:rsid w:val="00323164"/>
    <w:rsid w:val="00325860"/>
    <w:rsid w:val="00327A97"/>
    <w:rsid w:val="00331DB4"/>
    <w:rsid w:val="00332D6A"/>
    <w:rsid w:val="00333AAB"/>
    <w:rsid w:val="00333FEF"/>
    <w:rsid w:val="003363B3"/>
    <w:rsid w:val="003375D1"/>
    <w:rsid w:val="00341618"/>
    <w:rsid w:val="00341859"/>
    <w:rsid w:val="003429B4"/>
    <w:rsid w:val="00345842"/>
    <w:rsid w:val="00346748"/>
    <w:rsid w:val="00346C25"/>
    <w:rsid w:val="00347E5D"/>
    <w:rsid w:val="0035012C"/>
    <w:rsid w:val="00350614"/>
    <w:rsid w:val="0035124E"/>
    <w:rsid w:val="0035172B"/>
    <w:rsid w:val="00351CEA"/>
    <w:rsid w:val="00354D06"/>
    <w:rsid w:val="00355170"/>
    <w:rsid w:val="0035591E"/>
    <w:rsid w:val="00357294"/>
    <w:rsid w:val="003573D0"/>
    <w:rsid w:val="00357A1D"/>
    <w:rsid w:val="00360AEA"/>
    <w:rsid w:val="0036375B"/>
    <w:rsid w:val="00363BF7"/>
    <w:rsid w:val="0036531E"/>
    <w:rsid w:val="003662FA"/>
    <w:rsid w:val="00366A45"/>
    <w:rsid w:val="00367E50"/>
    <w:rsid w:val="00370729"/>
    <w:rsid w:val="00370E35"/>
    <w:rsid w:val="003718B8"/>
    <w:rsid w:val="00372E92"/>
    <w:rsid w:val="00372EFE"/>
    <w:rsid w:val="00373ECB"/>
    <w:rsid w:val="0037425D"/>
    <w:rsid w:val="00374791"/>
    <w:rsid w:val="00374D87"/>
    <w:rsid w:val="003752AA"/>
    <w:rsid w:val="00375F3C"/>
    <w:rsid w:val="003766CA"/>
    <w:rsid w:val="00380DA1"/>
    <w:rsid w:val="0038107F"/>
    <w:rsid w:val="00383225"/>
    <w:rsid w:val="00383515"/>
    <w:rsid w:val="00383DE0"/>
    <w:rsid w:val="00386516"/>
    <w:rsid w:val="0039078F"/>
    <w:rsid w:val="00390A8E"/>
    <w:rsid w:val="00391129"/>
    <w:rsid w:val="00393082"/>
    <w:rsid w:val="0039352E"/>
    <w:rsid w:val="00393AD2"/>
    <w:rsid w:val="00393EB7"/>
    <w:rsid w:val="003946A4"/>
    <w:rsid w:val="00396C76"/>
    <w:rsid w:val="003A1E53"/>
    <w:rsid w:val="003A337A"/>
    <w:rsid w:val="003A3EAE"/>
    <w:rsid w:val="003A4BA9"/>
    <w:rsid w:val="003A72ED"/>
    <w:rsid w:val="003B2E30"/>
    <w:rsid w:val="003B311E"/>
    <w:rsid w:val="003B3C6A"/>
    <w:rsid w:val="003B56E5"/>
    <w:rsid w:val="003B6C6A"/>
    <w:rsid w:val="003C0CC4"/>
    <w:rsid w:val="003C1A66"/>
    <w:rsid w:val="003C1BC7"/>
    <w:rsid w:val="003C1BD7"/>
    <w:rsid w:val="003C275B"/>
    <w:rsid w:val="003C2C59"/>
    <w:rsid w:val="003C6724"/>
    <w:rsid w:val="003C6D54"/>
    <w:rsid w:val="003D0646"/>
    <w:rsid w:val="003D0D4E"/>
    <w:rsid w:val="003D1839"/>
    <w:rsid w:val="003D25F9"/>
    <w:rsid w:val="003D720E"/>
    <w:rsid w:val="003E3E92"/>
    <w:rsid w:val="003E5B44"/>
    <w:rsid w:val="003E62F4"/>
    <w:rsid w:val="003E6ED1"/>
    <w:rsid w:val="003F178C"/>
    <w:rsid w:val="003F178E"/>
    <w:rsid w:val="003F1FD7"/>
    <w:rsid w:val="003F27CF"/>
    <w:rsid w:val="003F27FA"/>
    <w:rsid w:val="003F306F"/>
    <w:rsid w:val="003F45BD"/>
    <w:rsid w:val="003F4671"/>
    <w:rsid w:val="003F632E"/>
    <w:rsid w:val="003F6FEB"/>
    <w:rsid w:val="003F7747"/>
    <w:rsid w:val="00401236"/>
    <w:rsid w:val="0040423E"/>
    <w:rsid w:val="004043B5"/>
    <w:rsid w:val="00406B9F"/>
    <w:rsid w:val="00407122"/>
    <w:rsid w:val="004073BB"/>
    <w:rsid w:val="00410A85"/>
    <w:rsid w:val="004147FC"/>
    <w:rsid w:val="00414F8A"/>
    <w:rsid w:val="00414FE9"/>
    <w:rsid w:val="004150CC"/>
    <w:rsid w:val="00415789"/>
    <w:rsid w:val="00415D62"/>
    <w:rsid w:val="004160BE"/>
    <w:rsid w:val="004160C6"/>
    <w:rsid w:val="0042194E"/>
    <w:rsid w:val="004238DF"/>
    <w:rsid w:val="004263DC"/>
    <w:rsid w:val="004264AF"/>
    <w:rsid w:val="00431FF6"/>
    <w:rsid w:val="0043410D"/>
    <w:rsid w:val="00437BCB"/>
    <w:rsid w:val="00440B50"/>
    <w:rsid w:val="0044275A"/>
    <w:rsid w:val="00443C9B"/>
    <w:rsid w:val="00444BC1"/>
    <w:rsid w:val="004451F5"/>
    <w:rsid w:val="00445C7B"/>
    <w:rsid w:val="00450859"/>
    <w:rsid w:val="00450868"/>
    <w:rsid w:val="00452EDE"/>
    <w:rsid w:val="004543C1"/>
    <w:rsid w:val="00456466"/>
    <w:rsid w:val="004568D6"/>
    <w:rsid w:val="00456C6D"/>
    <w:rsid w:val="00461DA0"/>
    <w:rsid w:val="00462C12"/>
    <w:rsid w:val="004631B5"/>
    <w:rsid w:val="00465179"/>
    <w:rsid w:val="00465BF6"/>
    <w:rsid w:val="0047006C"/>
    <w:rsid w:val="004706B9"/>
    <w:rsid w:val="004707CD"/>
    <w:rsid w:val="004715C3"/>
    <w:rsid w:val="00472B34"/>
    <w:rsid w:val="00473841"/>
    <w:rsid w:val="004750D2"/>
    <w:rsid w:val="00476F9D"/>
    <w:rsid w:val="004811B5"/>
    <w:rsid w:val="004826E9"/>
    <w:rsid w:val="004860FB"/>
    <w:rsid w:val="00486906"/>
    <w:rsid w:val="00486AF1"/>
    <w:rsid w:val="00487638"/>
    <w:rsid w:val="0049024D"/>
    <w:rsid w:val="004905BD"/>
    <w:rsid w:val="00491E0C"/>
    <w:rsid w:val="0049246A"/>
    <w:rsid w:val="00492B79"/>
    <w:rsid w:val="0049460D"/>
    <w:rsid w:val="00494B76"/>
    <w:rsid w:val="00494F03"/>
    <w:rsid w:val="00495A5C"/>
    <w:rsid w:val="00495B27"/>
    <w:rsid w:val="0049759C"/>
    <w:rsid w:val="0049767A"/>
    <w:rsid w:val="004A147F"/>
    <w:rsid w:val="004A33FD"/>
    <w:rsid w:val="004A39EF"/>
    <w:rsid w:val="004A5D74"/>
    <w:rsid w:val="004A63D2"/>
    <w:rsid w:val="004A69EF"/>
    <w:rsid w:val="004B12D3"/>
    <w:rsid w:val="004B267A"/>
    <w:rsid w:val="004B4A13"/>
    <w:rsid w:val="004B54C0"/>
    <w:rsid w:val="004B71A1"/>
    <w:rsid w:val="004C0A5B"/>
    <w:rsid w:val="004C1821"/>
    <w:rsid w:val="004C20B8"/>
    <w:rsid w:val="004C2347"/>
    <w:rsid w:val="004C26CD"/>
    <w:rsid w:val="004C27A6"/>
    <w:rsid w:val="004C2BDA"/>
    <w:rsid w:val="004C3457"/>
    <w:rsid w:val="004C3B62"/>
    <w:rsid w:val="004C56A0"/>
    <w:rsid w:val="004C6674"/>
    <w:rsid w:val="004C6879"/>
    <w:rsid w:val="004C68CD"/>
    <w:rsid w:val="004C6B7D"/>
    <w:rsid w:val="004C7D66"/>
    <w:rsid w:val="004D16CE"/>
    <w:rsid w:val="004D1A86"/>
    <w:rsid w:val="004D2DCD"/>
    <w:rsid w:val="004D5254"/>
    <w:rsid w:val="004D6789"/>
    <w:rsid w:val="004D6978"/>
    <w:rsid w:val="004E2F2F"/>
    <w:rsid w:val="004E4C63"/>
    <w:rsid w:val="004E6D04"/>
    <w:rsid w:val="004E7013"/>
    <w:rsid w:val="004E7170"/>
    <w:rsid w:val="004F2846"/>
    <w:rsid w:val="004F388F"/>
    <w:rsid w:val="004F5437"/>
    <w:rsid w:val="004F6444"/>
    <w:rsid w:val="00500962"/>
    <w:rsid w:val="00500EE4"/>
    <w:rsid w:val="005021B0"/>
    <w:rsid w:val="00505BB6"/>
    <w:rsid w:val="00506F76"/>
    <w:rsid w:val="005102CD"/>
    <w:rsid w:val="00510318"/>
    <w:rsid w:val="00510DC4"/>
    <w:rsid w:val="0051105C"/>
    <w:rsid w:val="00511586"/>
    <w:rsid w:val="005122FD"/>
    <w:rsid w:val="00512649"/>
    <w:rsid w:val="00512F66"/>
    <w:rsid w:val="005152AA"/>
    <w:rsid w:val="005219BD"/>
    <w:rsid w:val="005264F9"/>
    <w:rsid w:val="00526D8A"/>
    <w:rsid w:val="005275E9"/>
    <w:rsid w:val="00527822"/>
    <w:rsid w:val="00531955"/>
    <w:rsid w:val="0053294F"/>
    <w:rsid w:val="005332DB"/>
    <w:rsid w:val="00534E25"/>
    <w:rsid w:val="0053523B"/>
    <w:rsid w:val="005360A8"/>
    <w:rsid w:val="0053760A"/>
    <w:rsid w:val="00540948"/>
    <w:rsid w:val="00540EF5"/>
    <w:rsid w:val="00543EF3"/>
    <w:rsid w:val="00550C99"/>
    <w:rsid w:val="00554E82"/>
    <w:rsid w:val="00556FA6"/>
    <w:rsid w:val="00557093"/>
    <w:rsid w:val="00561E0A"/>
    <w:rsid w:val="0056386F"/>
    <w:rsid w:val="00564513"/>
    <w:rsid w:val="00564C89"/>
    <w:rsid w:val="00566148"/>
    <w:rsid w:val="005661A0"/>
    <w:rsid w:val="005705E4"/>
    <w:rsid w:val="005714DB"/>
    <w:rsid w:val="005722C1"/>
    <w:rsid w:val="00572EA1"/>
    <w:rsid w:val="00572EE0"/>
    <w:rsid w:val="00573DA2"/>
    <w:rsid w:val="00581850"/>
    <w:rsid w:val="005823C6"/>
    <w:rsid w:val="00585B98"/>
    <w:rsid w:val="00586E24"/>
    <w:rsid w:val="00587735"/>
    <w:rsid w:val="00587D02"/>
    <w:rsid w:val="005901DD"/>
    <w:rsid w:val="00593D24"/>
    <w:rsid w:val="00593E5D"/>
    <w:rsid w:val="00594D91"/>
    <w:rsid w:val="00596141"/>
    <w:rsid w:val="005A0388"/>
    <w:rsid w:val="005A0421"/>
    <w:rsid w:val="005A14C9"/>
    <w:rsid w:val="005A1DC5"/>
    <w:rsid w:val="005A26D6"/>
    <w:rsid w:val="005A379B"/>
    <w:rsid w:val="005A3B30"/>
    <w:rsid w:val="005A54EC"/>
    <w:rsid w:val="005A7670"/>
    <w:rsid w:val="005B1FB3"/>
    <w:rsid w:val="005B2021"/>
    <w:rsid w:val="005B2CF8"/>
    <w:rsid w:val="005B3567"/>
    <w:rsid w:val="005B4D78"/>
    <w:rsid w:val="005B4D8D"/>
    <w:rsid w:val="005B53A5"/>
    <w:rsid w:val="005B5AD2"/>
    <w:rsid w:val="005B6B86"/>
    <w:rsid w:val="005C0E03"/>
    <w:rsid w:val="005C14AD"/>
    <w:rsid w:val="005C1994"/>
    <w:rsid w:val="005C26A4"/>
    <w:rsid w:val="005C2952"/>
    <w:rsid w:val="005C2CD7"/>
    <w:rsid w:val="005C2DA0"/>
    <w:rsid w:val="005C45B9"/>
    <w:rsid w:val="005C4D93"/>
    <w:rsid w:val="005D0184"/>
    <w:rsid w:val="005D0E38"/>
    <w:rsid w:val="005D28A1"/>
    <w:rsid w:val="005D326F"/>
    <w:rsid w:val="005D4BCF"/>
    <w:rsid w:val="005D76AC"/>
    <w:rsid w:val="005E1ACB"/>
    <w:rsid w:val="005E27E9"/>
    <w:rsid w:val="005E29F4"/>
    <w:rsid w:val="005E3A02"/>
    <w:rsid w:val="005E3D81"/>
    <w:rsid w:val="005E5744"/>
    <w:rsid w:val="005F038F"/>
    <w:rsid w:val="005F1026"/>
    <w:rsid w:val="005F1DFC"/>
    <w:rsid w:val="005F56E1"/>
    <w:rsid w:val="005F5D3A"/>
    <w:rsid w:val="005F5F22"/>
    <w:rsid w:val="005F6010"/>
    <w:rsid w:val="005F792E"/>
    <w:rsid w:val="006004F9"/>
    <w:rsid w:val="00602092"/>
    <w:rsid w:val="006030F9"/>
    <w:rsid w:val="006036D9"/>
    <w:rsid w:val="00606F1C"/>
    <w:rsid w:val="006079F6"/>
    <w:rsid w:val="00610387"/>
    <w:rsid w:val="00611977"/>
    <w:rsid w:val="00612910"/>
    <w:rsid w:val="006132C3"/>
    <w:rsid w:val="00613D7E"/>
    <w:rsid w:val="006148FE"/>
    <w:rsid w:val="00614F3D"/>
    <w:rsid w:val="00615724"/>
    <w:rsid w:val="00616EEF"/>
    <w:rsid w:val="00620DE9"/>
    <w:rsid w:val="006214A4"/>
    <w:rsid w:val="00622970"/>
    <w:rsid w:val="006239F8"/>
    <w:rsid w:val="00623E3B"/>
    <w:rsid w:val="00624FD8"/>
    <w:rsid w:val="006255A7"/>
    <w:rsid w:val="006266C4"/>
    <w:rsid w:val="00631447"/>
    <w:rsid w:val="0063193B"/>
    <w:rsid w:val="006346A2"/>
    <w:rsid w:val="006349C6"/>
    <w:rsid w:val="00634DA6"/>
    <w:rsid w:val="00637824"/>
    <w:rsid w:val="0064160D"/>
    <w:rsid w:val="0064495D"/>
    <w:rsid w:val="0064503E"/>
    <w:rsid w:val="00645392"/>
    <w:rsid w:val="00645969"/>
    <w:rsid w:val="006509CF"/>
    <w:rsid w:val="00650C9D"/>
    <w:rsid w:val="00651327"/>
    <w:rsid w:val="006525A9"/>
    <w:rsid w:val="00652683"/>
    <w:rsid w:val="006526D5"/>
    <w:rsid w:val="006534E0"/>
    <w:rsid w:val="00654567"/>
    <w:rsid w:val="00654B92"/>
    <w:rsid w:val="00655151"/>
    <w:rsid w:val="0065636A"/>
    <w:rsid w:val="00656EF6"/>
    <w:rsid w:val="00656EF9"/>
    <w:rsid w:val="0066018F"/>
    <w:rsid w:val="006642F7"/>
    <w:rsid w:val="00664549"/>
    <w:rsid w:val="00664EE1"/>
    <w:rsid w:val="00666F6C"/>
    <w:rsid w:val="006672B3"/>
    <w:rsid w:val="00670465"/>
    <w:rsid w:val="00671787"/>
    <w:rsid w:val="00673E1C"/>
    <w:rsid w:val="00674716"/>
    <w:rsid w:val="0067475C"/>
    <w:rsid w:val="00674BE5"/>
    <w:rsid w:val="00676934"/>
    <w:rsid w:val="00680705"/>
    <w:rsid w:val="006810AB"/>
    <w:rsid w:val="006815F7"/>
    <w:rsid w:val="00681C8C"/>
    <w:rsid w:val="00682C26"/>
    <w:rsid w:val="00683CB8"/>
    <w:rsid w:val="00685F21"/>
    <w:rsid w:val="006863AD"/>
    <w:rsid w:val="00687135"/>
    <w:rsid w:val="00687A30"/>
    <w:rsid w:val="00690D67"/>
    <w:rsid w:val="0069275B"/>
    <w:rsid w:val="00693E4E"/>
    <w:rsid w:val="00696E15"/>
    <w:rsid w:val="006A208B"/>
    <w:rsid w:val="006B0D6C"/>
    <w:rsid w:val="006B4F62"/>
    <w:rsid w:val="006B7702"/>
    <w:rsid w:val="006C0263"/>
    <w:rsid w:val="006C0E2E"/>
    <w:rsid w:val="006C13B1"/>
    <w:rsid w:val="006C14B2"/>
    <w:rsid w:val="006C20D5"/>
    <w:rsid w:val="006C2F3C"/>
    <w:rsid w:val="006C4194"/>
    <w:rsid w:val="006C4F1B"/>
    <w:rsid w:val="006C606A"/>
    <w:rsid w:val="006C69F8"/>
    <w:rsid w:val="006C75C7"/>
    <w:rsid w:val="006C78DE"/>
    <w:rsid w:val="006C7CD3"/>
    <w:rsid w:val="006C7EE5"/>
    <w:rsid w:val="006D0967"/>
    <w:rsid w:val="006D0E5C"/>
    <w:rsid w:val="006D1B2D"/>
    <w:rsid w:val="006D3C96"/>
    <w:rsid w:val="006D4B48"/>
    <w:rsid w:val="006D7BA2"/>
    <w:rsid w:val="006E009A"/>
    <w:rsid w:val="006E026B"/>
    <w:rsid w:val="006E1143"/>
    <w:rsid w:val="006E3B10"/>
    <w:rsid w:val="006E612C"/>
    <w:rsid w:val="006E6A74"/>
    <w:rsid w:val="006F062E"/>
    <w:rsid w:val="006F1A20"/>
    <w:rsid w:val="006F1A79"/>
    <w:rsid w:val="006F302E"/>
    <w:rsid w:val="006F343B"/>
    <w:rsid w:val="006F5B19"/>
    <w:rsid w:val="006F71A5"/>
    <w:rsid w:val="006F77E6"/>
    <w:rsid w:val="00700529"/>
    <w:rsid w:val="007019A5"/>
    <w:rsid w:val="00702575"/>
    <w:rsid w:val="00706D76"/>
    <w:rsid w:val="007108F8"/>
    <w:rsid w:val="0071544F"/>
    <w:rsid w:val="00715F48"/>
    <w:rsid w:val="00716768"/>
    <w:rsid w:val="00716953"/>
    <w:rsid w:val="00716E90"/>
    <w:rsid w:val="0072047A"/>
    <w:rsid w:val="00720994"/>
    <w:rsid w:val="007214F0"/>
    <w:rsid w:val="00722B0B"/>
    <w:rsid w:val="007240C9"/>
    <w:rsid w:val="007249C2"/>
    <w:rsid w:val="007257C4"/>
    <w:rsid w:val="00726883"/>
    <w:rsid w:val="00726B02"/>
    <w:rsid w:val="00726B6B"/>
    <w:rsid w:val="00727380"/>
    <w:rsid w:val="00727D85"/>
    <w:rsid w:val="00732288"/>
    <w:rsid w:val="007332EC"/>
    <w:rsid w:val="007339AE"/>
    <w:rsid w:val="007343A7"/>
    <w:rsid w:val="007354C7"/>
    <w:rsid w:val="00735B70"/>
    <w:rsid w:val="0073688E"/>
    <w:rsid w:val="00737028"/>
    <w:rsid w:val="0074037B"/>
    <w:rsid w:val="007435B4"/>
    <w:rsid w:val="00743991"/>
    <w:rsid w:val="00743A84"/>
    <w:rsid w:val="00744077"/>
    <w:rsid w:val="0074486E"/>
    <w:rsid w:val="00745273"/>
    <w:rsid w:val="00746376"/>
    <w:rsid w:val="00746F58"/>
    <w:rsid w:val="00752366"/>
    <w:rsid w:val="007544B3"/>
    <w:rsid w:val="007577CB"/>
    <w:rsid w:val="00760C15"/>
    <w:rsid w:val="00761B8C"/>
    <w:rsid w:val="007626E9"/>
    <w:rsid w:val="0076354B"/>
    <w:rsid w:val="00764301"/>
    <w:rsid w:val="0076483A"/>
    <w:rsid w:val="007669E0"/>
    <w:rsid w:val="00767448"/>
    <w:rsid w:val="007711F2"/>
    <w:rsid w:val="00773107"/>
    <w:rsid w:val="00773EDC"/>
    <w:rsid w:val="00773FF7"/>
    <w:rsid w:val="007748E2"/>
    <w:rsid w:val="007757EE"/>
    <w:rsid w:val="00780FD4"/>
    <w:rsid w:val="0078251A"/>
    <w:rsid w:val="00783C1B"/>
    <w:rsid w:val="00783D07"/>
    <w:rsid w:val="007845C2"/>
    <w:rsid w:val="007859B3"/>
    <w:rsid w:val="00785D01"/>
    <w:rsid w:val="007868BB"/>
    <w:rsid w:val="00793101"/>
    <w:rsid w:val="00795A93"/>
    <w:rsid w:val="00796E98"/>
    <w:rsid w:val="007975E3"/>
    <w:rsid w:val="007A042F"/>
    <w:rsid w:val="007A34A8"/>
    <w:rsid w:val="007A6218"/>
    <w:rsid w:val="007A7406"/>
    <w:rsid w:val="007A793D"/>
    <w:rsid w:val="007A7D46"/>
    <w:rsid w:val="007B05E9"/>
    <w:rsid w:val="007B0B89"/>
    <w:rsid w:val="007B249C"/>
    <w:rsid w:val="007B57C3"/>
    <w:rsid w:val="007C0D62"/>
    <w:rsid w:val="007C2931"/>
    <w:rsid w:val="007C3905"/>
    <w:rsid w:val="007C391D"/>
    <w:rsid w:val="007C4F1C"/>
    <w:rsid w:val="007C5226"/>
    <w:rsid w:val="007C5E91"/>
    <w:rsid w:val="007C6C9B"/>
    <w:rsid w:val="007C6F42"/>
    <w:rsid w:val="007D0E2B"/>
    <w:rsid w:val="007D11D9"/>
    <w:rsid w:val="007D2335"/>
    <w:rsid w:val="007D3548"/>
    <w:rsid w:val="007D4D98"/>
    <w:rsid w:val="007D7598"/>
    <w:rsid w:val="007D76DC"/>
    <w:rsid w:val="007D7921"/>
    <w:rsid w:val="007E12DE"/>
    <w:rsid w:val="007E1F2B"/>
    <w:rsid w:val="007E1FB5"/>
    <w:rsid w:val="007E242F"/>
    <w:rsid w:val="007E2556"/>
    <w:rsid w:val="007E2AA0"/>
    <w:rsid w:val="007E57A6"/>
    <w:rsid w:val="007E5A9B"/>
    <w:rsid w:val="007E5EC6"/>
    <w:rsid w:val="007E7196"/>
    <w:rsid w:val="007E7B20"/>
    <w:rsid w:val="007E7CC7"/>
    <w:rsid w:val="007F3B05"/>
    <w:rsid w:val="007F3D54"/>
    <w:rsid w:val="007F45C1"/>
    <w:rsid w:val="007F5315"/>
    <w:rsid w:val="007F5B60"/>
    <w:rsid w:val="007F7E92"/>
    <w:rsid w:val="0080086C"/>
    <w:rsid w:val="00800DB4"/>
    <w:rsid w:val="00805560"/>
    <w:rsid w:val="00805AE3"/>
    <w:rsid w:val="00807386"/>
    <w:rsid w:val="00807E52"/>
    <w:rsid w:val="0081051C"/>
    <w:rsid w:val="008114A5"/>
    <w:rsid w:val="008114E0"/>
    <w:rsid w:val="008127EB"/>
    <w:rsid w:val="008128A6"/>
    <w:rsid w:val="00812AAE"/>
    <w:rsid w:val="00812D04"/>
    <w:rsid w:val="00813719"/>
    <w:rsid w:val="00813CFB"/>
    <w:rsid w:val="0081478E"/>
    <w:rsid w:val="00814B8D"/>
    <w:rsid w:val="0081584F"/>
    <w:rsid w:val="0081594C"/>
    <w:rsid w:val="00820507"/>
    <w:rsid w:val="00820A81"/>
    <w:rsid w:val="00821A9D"/>
    <w:rsid w:val="00822569"/>
    <w:rsid w:val="00823F58"/>
    <w:rsid w:val="00825126"/>
    <w:rsid w:val="00827542"/>
    <w:rsid w:val="00827C9E"/>
    <w:rsid w:val="008345B2"/>
    <w:rsid w:val="00834D7D"/>
    <w:rsid w:val="00835A21"/>
    <w:rsid w:val="00836B32"/>
    <w:rsid w:val="008370D1"/>
    <w:rsid w:val="00840196"/>
    <w:rsid w:val="00841B17"/>
    <w:rsid w:val="0084212E"/>
    <w:rsid w:val="00842832"/>
    <w:rsid w:val="00844926"/>
    <w:rsid w:val="008453CF"/>
    <w:rsid w:val="00845DBF"/>
    <w:rsid w:val="00851477"/>
    <w:rsid w:val="008606EA"/>
    <w:rsid w:val="00861205"/>
    <w:rsid w:val="00862CBA"/>
    <w:rsid w:val="00862E29"/>
    <w:rsid w:val="00864581"/>
    <w:rsid w:val="00866D40"/>
    <w:rsid w:val="00866F7C"/>
    <w:rsid w:val="0086749B"/>
    <w:rsid w:val="00872735"/>
    <w:rsid w:val="0087294A"/>
    <w:rsid w:val="00872D6A"/>
    <w:rsid w:val="00872E88"/>
    <w:rsid w:val="008754E0"/>
    <w:rsid w:val="008756BF"/>
    <w:rsid w:val="008769D8"/>
    <w:rsid w:val="00876D1C"/>
    <w:rsid w:val="008811D1"/>
    <w:rsid w:val="0088205B"/>
    <w:rsid w:val="00882100"/>
    <w:rsid w:val="00882607"/>
    <w:rsid w:val="00885597"/>
    <w:rsid w:val="008861B8"/>
    <w:rsid w:val="008866DA"/>
    <w:rsid w:val="00887099"/>
    <w:rsid w:val="008875DB"/>
    <w:rsid w:val="00887EFD"/>
    <w:rsid w:val="00890C40"/>
    <w:rsid w:val="00891CE1"/>
    <w:rsid w:val="00891E87"/>
    <w:rsid w:val="0089327D"/>
    <w:rsid w:val="00893E97"/>
    <w:rsid w:val="0089402A"/>
    <w:rsid w:val="00894622"/>
    <w:rsid w:val="008957A0"/>
    <w:rsid w:val="00896CB6"/>
    <w:rsid w:val="008A10CF"/>
    <w:rsid w:val="008A1772"/>
    <w:rsid w:val="008A63AE"/>
    <w:rsid w:val="008A63B9"/>
    <w:rsid w:val="008A754F"/>
    <w:rsid w:val="008B13C4"/>
    <w:rsid w:val="008B3B6A"/>
    <w:rsid w:val="008B66E4"/>
    <w:rsid w:val="008B6992"/>
    <w:rsid w:val="008B7F85"/>
    <w:rsid w:val="008C1A56"/>
    <w:rsid w:val="008C2298"/>
    <w:rsid w:val="008C279A"/>
    <w:rsid w:val="008C2AC9"/>
    <w:rsid w:val="008C3678"/>
    <w:rsid w:val="008C3EE3"/>
    <w:rsid w:val="008C48C4"/>
    <w:rsid w:val="008C4B40"/>
    <w:rsid w:val="008C571D"/>
    <w:rsid w:val="008D0E78"/>
    <w:rsid w:val="008D104B"/>
    <w:rsid w:val="008D2A27"/>
    <w:rsid w:val="008D3279"/>
    <w:rsid w:val="008D3810"/>
    <w:rsid w:val="008D6D6F"/>
    <w:rsid w:val="008D6F91"/>
    <w:rsid w:val="008E056F"/>
    <w:rsid w:val="008E4DF7"/>
    <w:rsid w:val="008E6AD5"/>
    <w:rsid w:val="008E6B97"/>
    <w:rsid w:val="008E6ECC"/>
    <w:rsid w:val="008E7115"/>
    <w:rsid w:val="008F0A3E"/>
    <w:rsid w:val="008F2B4A"/>
    <w:rsid w:val="008F5B9A"/>
    <w:rsid w:val="00900557"/>
    <w:rsid w:val="00901230"/>
    <w:rsid w:val="00901E6C"/>
    <w:rsid w:val="009027F1"/>
    <w:rsid w:val="009035C9"/>
    <w:rsid w:val="00903C99"/>
    <w:rsid w:val="00903CCF"/>
    <w:rsid w:val="009052CB"/>
    <w:rsid w:val="00905900"/>
    <w:rsid w:val="0090683E"/>
    <w:rsid w:val="0091029A"/>
    <w:rsid w:val="00910337"/>
    <w:rsid w:val="00911191"/>
    <w:rsid w:val="00912883"/>
    <w:rsid w:val="00912C63"/>
    <w:rsid w:val="009141AF"/>
    <w:rsid w:val="009149D3"/>
    <w:rsid w:val="009171FB"/>
    <w:rsid w:val="00917ED5"/>
    <w:rsid w:val="009200EF"/>
    <w:rsid w:val="00922959"/>
    <w:rsid w:val="00924B7D"/>
    <w:rsid w:val="009251C3"/>
    <w:rsid w:val="009262F6"/>
    <w:rsid w:val="00926D28"/>
    <w:rsid w:val="009307D1"/>
    <w:rsid w:val="00932239"/>
    <w:rsid w:val="0093250F"/>
    <w:rsid w:val="0093252C"/>
    <w:rsid w:val="00934033"/>
    <w:rsid w:val="00934C09"/>
    <w:rsid w:val="00935F85"/>
    <w:rsid w:val="009360DE"/>
    <w:rsid w:val="009403E1"/>
    <w:rsid w:val="00940A59"/>
    <w:rsid w:val="00941B0E"/>
    <w:rsid w:val="00942F3E"/>
    <w:rsid w:val="009447C6"/>
    <w:rsid w:val="00945390"/>
    <w:rsid w:val="00946EB8"/>
    <w:rsid w:val="00947200"/>
    <w:rsid w:val="009506D6"/>
    <w:rsid w:val="0095230C"/>
    <w:rsid w:val="00952441"/>
    <w:rsid w:val="00952AF3"/>
    <w:rsid w:val="009537E7"/>
    <w:rsid w:val="009540C0"/>
    <w:rsid w:val="00956332"/>
    <w:rsid w:val="00956A96"/>
    <w:rsid w:val="00957A90"/>
    <w:rsid w:val="00962E4C"/>
    <w:rsid w:val="0096387C"/>
    <w:rsid w:val="00964BCC"/>
    <w:rsid w:val="009667A9"/>
    <w:rsid w:val="009705A2"/>
    <w:rsid w:val="00973C7C"/>
    <w:rsid w:val="00974F40"/>
    <w:rsid w:val="009752B2"/>
    <w:rsid w:val="00976451"/>
    <w:rsid w:val="009806AE"/>
    <w:rsid w:val="009819FF"/>
    <w:rsid w:val="00984B5A"/>
    <w:rsid w:val="009854D0"/>
    <w:rsid w:val="009863B5"/>
    <w:rsid w:val="0098669E"/>
    <w:rsid w:val="00987824"/>
    <w:rsid w:val="009902C8"/>
    <w:rsid w:val="00990D36"/>
    <w:rsid w:val="0099140D"/>
    <w:rsid w:val="009950F3"/>
    <w:rsid w:val="00995D0B"/>
    <w:rsid w:val="009A0C55"/>
    <w:rsid w:val="009A1A2F"/>
    <w:rsid w:val="009A2167"/>
    <w:rsid w:val="009A4068"/>
    <w:rsid w:val="009A42D3"/>
    <w:rsid w:val="009A5A2B"/>
    <w:rsid w:val="009B026F"/>
    <w:rsid w:val="009B1A6A"/>
    <w:rsid w:val="009B25CD"/>
    <w:rsid w:val="009B37BF"/>
    <w:rsid w:val="009B4BFA"/>
    <w:rsid w:val="009B53A8"/>
    <w:rsid w:val="009B5879"/>
    <w:rsid w:val="009B5D4A"/>
    <w:rsid w:val="009B7EA5"/>
    <w:rsid w:val="009C0B85"/>
    <w:rsid w:val="009C218C"/>
    <w:rsid w:val="009C371A"/>
    <w:rsid w:val="009C37F0"/>
    <w:rsid w:val="009C3A4B"/>
    <w:rsid w:val="009C488E"/>
    <w:rsid w:val="009C48B8"/>
    <w:rsid w:val="009C5595"/>
    <w:rsid w:val="009C5E85"/>
    <w:rsid w:val="009C6D2A"/>
    <w:rsid w:val="009D0DD8"/>
    <w:rsid w:val="009D192F"/>
    <w:rsid w:val="009D1A20"/>
    <w:rsid w:val="009D228B"/>
    <w:rsid w:val="009D3C83"/>
    <w:rsid w:val="009D4275"/>
    <w:rsid w:val="009D4C42"/>
    <w:rsid w:val="009D4DDA"/>
    <w:rsid w:val="009D56D2"/>
    <w:rsid w:val="009D618B"/>
    <w:rsid w:val="009D7E0F"/>
    <w:rsid w:val="009E007B"/>
    <w:rsid w:val="009E1BE5"/>
    <w:rsid w:val="009E24AC"/>
    <w:rsid w:val="009E2896"/>
    <w:rsid w:val="009E3CF5"/>
    <w:rsid w:val="009E59B5"/>
    <w:rsid w:val="009E6A96"/>
    <w:rsid w:val="009E6C60"/>
    <w:rsid w:val="009E7785"/>
    <w:rsid w:val="009F0192"/>
    <w:rsid w:val="009F0EED"/>
    <w:rsid w:val="009F28F8"/>
    <w:rsid w:val="009F2D36"/>
    <w:rsid w:val="009F339C"/>
    <w:rsid w:val="009F4298"/>
    <w:rsid w:val="009F59AF"/>
    <w:rsid w:val="009F69C1"/>
    <w:rsid w:val="00A0282E"/>
    <w:rsid w:val="00A02BE3"/>
    <w:rsid w:val="00A04545"/>
    <w:rsid w:val="00A0772C"/>
    <w:rsid w:val="00A118AE"/>
    <w:rsid w:val="00A14151"/>
    <w:rsid w:val="00A14471"/>
    <w:rsid w:val="00A16502"/>
    <w:rsid w:val="00A1783F"/>
    <w:rsid w:val="00A20663"/>
    <w:rsid w:val="00A2306C"/>
    <w:rsid w:val="00A26AF9"/>
    <w:rsid w:val="00A26BB8"/>
    <w:rsid w:val="00A31371"/>
    <w:rsid w:val="00A373ED"/>
    <w:rsid w:val="00A37DF1"/>
    <w:rsid w:val="00A4125A"/>
    <w:rsid w:val="00A43D91"/>
    <w:rsid w:val="00A45BD1"/>
    <w:rsid w:val="00A4661B"/>
    <w:rsid w:val="00A524E6"/>
    <w:rsid w:val="00A53245"/>
    <w:rsid w:val="00A554AD"/>
    <w:rsid w:val="00A563A1"/>
    <w:rsid w:val="00A56C7B"/>
    <w:rsid w:val="00A6153B"/>
    <w:rsid w:val="00A61A0E"/>
    <w:rsid w:val="00A62A6A"/>
    <w:rsid w:val="00A6463F"/>
    <w:rsid w:val="00A6497D"/>
    <w:rsid w:val="00A64D0F"/>
    <w:rsid w:val="00A64E05"/>
    <w:rsid w:val="00A65E96"/>
    <w:rsid w:val="00A664B1"/>
    <w:rsid w:val="00A700CA"/>
    <w:rsid w:val="00A70455"/>
    <w:rsid w:val="00A71ABD"/>
    <w:rsid w:val="00A7760E"/>
    <w:rsid w:val="00A80A0A"/>
    <w:rsid w:val="00A80C4A"/>
    <w:rsid w:val="00A81A34"/>
    <w:rsid w:val="00A82605"/>
    <w:rsid w:val="00A82EF3"/>
    <w:rsid w:val="00A83E27"/>
    <w:rsid w:val="00A855FE"/>
    <w:rsid w:val="00A865BA"/>
    <w:rsid w:val="00A87942"/>
    <w:rsid w:val="00A9609F"/>
    <w:rsid w:val="00A96436"/>
    <w:rsid w:val="00A97FB5"/>
    <w:rsid w:val="00AA1DD3"/>
    <w:rsid w:val="00AA4E34"/>
    <w:rsid w:val="00AA5121"/>
    <w:rsid w:val="00AA6CBA"/>
    <w:rsid w:val="00AB4E15"/>
    <w:rsid w:val="00AB52CA"/>
    <w:rsid w:val="00AB5372"/>
    <w:rsid w:val="00AB6317"/>
    <w:rsid w:val="00AB6D89"/>
    <w:rsid w:val="00AB7771"/>
    <w:rsid w:val="00AB7ADF"/>
    <w:rsid w:val="00AC1E11"/>
    <w:rsid w:val="00AC259A"/>
    <w:rsid w:val="00AC3051"/>
    <w:rsid w:val="00AC53C6"/>
    <w:rsid w:val="00AC65DC"/>
    <w:rsid w:val="00AC74A9"/>
    <w:rsid w:val="00AC7E87"/>
    <w:rsid w:val="00AD078F"/>
    <w:rsid w:val="00AD1D3D"/>
    <w:rsid w:val="00AD2552"/>
    <w:rsid w:val="00AD467B"/>
    <w:rsid w:val="00AD4F2A"/>
    <w:rsid w:val="00AD5CC8"/>
    <w:rsid w:val="00AD646C"/>
    <w:rsid w:val="00AD78FD"/>
    <w:rsid w:val="00AD7C05"/>
    <w:rsid w:val="00AE1D13"/>
    <w:rsid w:val="00AE2A40"/>
    <w:rsid w:val="00AE2C00"/>
    <w:rsid w:val="00AE3877"/>
    <w:rsid w:val="00AE38FE"/>
    <w:rsid w:val="00AE3A4F"/>
    <w:rsid w:val="00AE4648"/>
    <w:rsid w:val="00AE494A"/>
    <w:rsid w:val="00AE6343"/>
    <w:rsid w:val="00AE7019"/>
    <w:rsid w:val="00AF0551"/>
    <w:rsid w:val="00AF1D3C"/>
    <w:rsid w:val="00AF3169"/>
    <w:rsid w:val="00AF344C"/>
    <w:rsid w:val="00AF4337"/>
    <w:rsid w:val="00AF4509"/>
    <w:rsid w:val="00AF495F"/>
    <w:rsid w:val="00AF5AE6"/>
    <w:rsid w:val="00AF6233"/>
    <w:rsid w:val="00AF6B58"/>
    <w:rsid w:val="00B02D89"/>
    <w:rsid w:val="00B06B7B"/>
    <w:rsid w:val="00B07C0F"/>
    <w:rsid w:val="00B105C2"/>
    <w:rsid w:val="00B10925"/>
    <w:rsid w:val="00B111EA"/>
    <w:rsid w:val="00B172FE"/>
    <w:rsid w:val="00B200E7"/>
    <w:rsid w:val="00B2055A"/>
    <w:rsid w:val="00B20920"/>
    <w:rsid w:val="00B20B4B"/>
    <w:rsid w:val="00B21150"/>
    <w:rsid w:val="00B22B57"/>
    <w:rsid w:val="00B24367"/>
    <w:rsid w:val="00B2526A"/>
    <w:rsid w:val="00B25D75"/>
    <w:rsid w:val="00B261F6"/>
    <w:rsid w:val="00B2671E"/>
    <w:rsid w:val="00B2795C"/>
    <w:rsid w:val="00B279D2"/>
    <w:rsid w:val="00B27BF7"/>
    <w:rsid w:val="00B316D7"/>
    <w:rsid w:val="00B32BFB"/>
    <w:rsid w:val="00B34771"/>
    <w:rsid w:val="00B34F0D"/>
    <w:rsid w:val="00B40D1E"/>
    <w:rsid w:val="00B40FFE"/>
    <w:rsid w:val="00B4356F"/>
    <w:rsid w:val="00B44ADE"/>
    <w:rsid w:val="00B44B5A"/>
    <w:rsid w:val="00B453AB"/>
    <w:rsid w:val="00B457D6"/>
    <w:rsid w:val="00B46696"/>
    <w:rsid w:val="00B508A4"/>
    <w:rsid w:val="00B512B7"/>
    <w:rsid w:val="00B51CD9"/>
    <w:rsid w:val="00B532E2"/>
    <w:rsid w:val="00B54B77"/>
    <w:rsid w:val="00B55F6C"/>
    <w:rsid w:val="00B57925"/>
    <w:rsid w:val="00B614F2"/>
    <w:rsid w:val="00B61D26"/>
    <w:rsid w:val="00B633BC"/>
    <w:rsid w:val="00B65C5C"/>
    <w:rsid w:val="00B666E2"/>
    <w:rsid w:val="00B66C8D"/>
    <w:rsid w:val="00B70513"/>
    <w:rsid w:val="00B72831"/>
    <w:rsid w:val="00B75597"/>
    <w:rsid w:val="00B76189"/>
    <w:rsid w:val="00B77146"/>
    <w:rsid w:val="00B77C84"/>
    <w:rsid w:val="00B77CEC"/>
    <w:rsid w:val="00B77D56"/>
    <w:rsid w:val="00B8065E"/>
    <w:rsid w:val="00B80864"/>
    <w:rsid w:val="00B80D4D"/>
    <w:rsid w:val="00B850BD"/>
    <w:rsid w:val="00B90B02"/>
    <w:rsid w:val="00B91971"/>
    <w:rsid w:val="00B97157"/>
    <w:rsid w:val="00BA0984"/>
    <w:rsid w:val="00BA0FC3"/>
    <w:rsid w:val="00BA53FE"/>
    <w:rsid w:val="00BA5B1F"/>
    <w:rsid w:val="00BA605C"/>
    <w:rsid w:val="00BA6618"/>
    <w:rsid w:val="00BA698A"/>
    <w:rsid w:val="00BA6FA0"/>
    <w:rsid w:val="00BA72E7"/>
    <w:rsid w:val="00BA7634"/>
    <w:rsid w:val="00BB37E2"/>
    <w:rsid w:val="00BB3872"/>
    <w:rsid w:val="00BB4CD2"/>
    <w:rsid w:val="00BB6D95"/>
    <w:rsid w:val="00BB78AF"/>
    <w:rsid w:val="00BC39C8"/>
    <w:rsid w:val="00BC4AA6"/>
    <w:rsid w:val="00BC4D66"/>
    <w:rsid w:val="00BC6237"/>
    <w:rsid w:val="00BC6343"/>
    <w:rsid w:val="00BC6766"/>
    <w:rsid w:val="00BC6CC5"/>
    <w:rsid w:val="00BC7E44"/>
    <w:rsid w:val="00BD1EA6"/>
    <w:rsid w:val="00BD3E75"/>
    <w:rsid w:val="00BD3F9A"/>
    <w:rsid w:val="00BD6CA7"/>
    <w:rsid w:val="00BE080A"/>
    <w:rsid w:val="00BE0ACC"/>
    <w:rsid w:val="00BE10A2"/>
    <w:rsid w:val="00BE1797"/>
    <w:rsid w:val="00BE27A6"/>
    <w:rsid w:val="00BE3AB9"/>
    <w:rsid w:val="00BE4341"/>
    <w:rsid w:val="00BE6DAD"/>
    <w:rsid w:val="00BF1B04"/>
    <w:rsid w:val="00BF1D73"/>
    <w:rsid w:val="00BF2B06"/>
    <w:rsid w:val="00BF37B3"/>
    <w:rsid w:val="00BF500B"/>
    <w:rsid w:val="00BF7638"/>
    <w:rsid w:val="00BF76A6"/>
    <w:rsid w:val="00C0154F"/>
    <w:rsid w:val="00C01DB4"/>
    <w:rsid w:val="00C03AC0"/>
    <w:rsid w:val="00C04910"/>
    <w:rsid w:val="00C0491F"/>
    <w:rsid w:val="00C04949"/>
    <w:rsid w:val="00C04A7E"/>
    <w:rsid w:val="00C04EA9"/>
    <w:rsid w:val="00C0655E"/>
    <w:rsid w:val="00C074EF"/>
    <w:rsid w:val="00C15171"/>
    <w:rsid w:val="00C162E3"/>
    <w:rsid w:val="00C17426"/>
    <w:rsid w:val="00C212A1"/>
    <w:rsid w:val="00C2192F"/>
    <w:rsid w:val="00C226DE"/>
    <w:rsid w:val="00C2275C"/>
    <w:rsid w:val="00C22E0B"/>
    <w:rsid w:val="00C238FA"/>
    <w:rsid w:val="00C253D5"/>
    <w:rsid w:val="00C269F8"/>
    <w:rsid w:val="00C26F34"/>
    <w:rsid w:val="00C30AA0"/>
    <w:rsid w:val="00C32FA4"/>
    <w:rsid w:val="00C36BBB"/>
    <w:rsid w:val="00C400BA"/>
    <w:rsid w:val="00C4084A"/>
    <w:rsid w:val="00C4203A"/>
    <w:rsid w:val="00C423DF"/>
    <w:rsid w:val="00C43532"/>
    <w:rsid w:val="00C43D64"/>
    <w:rsid w:val="00C444F6"/>
    <w:rsid w:val="00C44793"/>
    <w:rsid w:val="00C44B68"/>
    <w:rsid w:val="00C44FE8"/>
    <w:rsid w:val="00C4532E"/>
    <w:rsid w:val="00C45DD8"/>
    <w:rsid w:val="00C46ADE"/>
    <w:rsid w:val="00C472BB"/>
    <w:rsid w:val="00C50328"/>
    <w:rsid w:val="00C50DDB"/>
    <w:rsid w:val="00C51A07"/>
    <w:rsid w:val="00C53DAC"/>
    <w:rsid w:val="00C54DA7"/>
    <w:rsid w:val="00C54F69"/>
    <w:rsid w:val="00C55583"/>
    <w:rsid w:val="00C56611"/>
    <w:rsid w:val="00C572E6"/>
    <w:rsid w:val="00C57FBF"/>
    <w:rsid w:val="00C605ED"/>
    <w:rsid w:val="00C61F5C"/>
    <w:rsid w:val="00C622C7"/>
    <w:rsid w:val="00C65129"/>
    <w:rsid w:val="00C65FB2"/>
    <w:rsid w:val="00C67E03"/>
    <w:rsid w:val="00C72013"/>
    <w:rsid w:val="00C72FB9"/>
    <w:rsid w:val="00C73E17"/>
    <w:rsid w:val="00C74BC8"/>
    <w:rsid w:val="00C760AB"/>
    <w:rsid w:val="00C76F7E"/>
    <w:rsid w:val="00C77ACB"/>
    <w:rsid w:val="00C80130"/>
    <w:rsid w:val="00C8110F"/>
    <w:rsid w:val="00C81A2F"/>
    <w:rsid w:val="00C81C23"/>
    <w:rsid w:val="00C81C36"/>
    <w:rsid w:val="00C84302"/>
    <w:rsid w:val="00C851AB"/>
    <w:rsid w:val="00C85333"/>
    <w:rsid w:val="00C8747B"/>
    <w:rsid w:val="00C87615"/>
    <w:rsid w:val="00C87904"/>
    <w:rsid w:val="00C87D58"/>
    <w:rsid w:val="00C87D94"/>
    <w:rsid w:val="00C913B6"/>
    <w:rsid w:val="00C92EDC"/>
    <w:rsid w:val="00C93937"/>
    <w:rsid w:val="00C93A46"/>
    <w:rsid w:val="00C93BDD"/>
    <w:rsid w:val="00C93BFA"/>
    <w:rsid w:val="00C93E86"/>
    <w:rsid w:val="00C948DD"/>
    <w:rsid w:val="00CA0FB6"/>
    <w:rsid w:val="00CA4428"/>
    <w:rsid w:val="00CA4B36"/>
    <w:rsid w:val="00CA794E"/>
    <w:rsid w:val="00CA7C7B"/>
    <w:rsid w:val="00CB046C"/>
    <w:rsid w:val="00CB1E62"/>
    <w:rsid w:val="00CB304E"/>
    <w:rsid w:val="00CB4498"/>
    <w:rsid w:val="00CB468F"/>
    <w:rsid w:val="00CB610C"/>
    <w:rsid w:val="00CB69DE"/>
    <w:rsid w:val="00CC134E"/>
    <w:rsid w:val="00CC1784"/>
    <w:rsid w:val="00CC2F77"/>
    <w:rsid w:val="00CC3CDF"/>
    <w:rsid w:val="00CC6C19"/>
    <w:rsid w:val="00CD0C49"/>
    <w:rsid w:val="00CD10BE"/>
    <w:rsid w:val="00CD1BB3"/>
    <w:rsid w:val="00CD202F"/>
    <w:rsid w:val="00CD210B"/>
    <w:rsid w:val="00CD2677"/>
    <w:rsid w:val="00CD3618"/>
    <w:rsid w:val="00CD534C"/>
    <w:rsid w:val="00CD5C02"/>
    <w:rsid w:val="00CD5CD6"/>
    <w:rsid w:val="00CD5D5C"/>
    <w:rsid w:val="00CE28A0"/>
    <w:rsid w:val="00CE3379"/>
    <w:rsid w:val="00CE38A8"/>
    <w:rsid w:val="00CE541B"/>
    <w:rsid w:val="00CE5E9E"/>
    <w:rsid w:val="00CE6DFE"/>
    <w:rsid w:val="00CE7099"/>
    <w:rsid w:val="00CE7248"/>
    <w:rsid w:val="00CF133F"/>
    <w:rsid w:val="00CF2777"/>
    <w:rsid w:val="00CF3338"/>
    <w:rsid w:val="00CF357A"/>
    <w:rsid w:val="00CF62EF"/>
    <w:rsid w:val="00CF65F7"/>
    <w:rsid w:val="00CF789F"/>
    <w:rsid w:val="00D01635"/>
    <w:rsid w:val="00D01D5B"/>
    <w:rsid w:val="00D033DA"/>
    <w:rsid w:val="00D0385E"/>
    <w:rsid w:val="00D07B51"/>
    <w:rsid w:val="00D07CF2"/>
    <w:rsid w:val="00D07DE7"/>
    <w:rsid w:val="00D07EEE"/>
    <w:rsid w:val="00D10A88"/>
    <w:rsid w:val="00D12989"/>
    <w:rsid w:val="00D13C7D"/>
    <w:rsid w:val="00D168A6"/>
    <w:rsid w:val="00D17EA5"/>
    <w:rsid w:val="00D21F39"/>
    <w:rsid w:val="00D23191"/>
    <w:rsid w:val="00D23EEA"/>
    <w:rsid w:val="00D25DAD"/>
    <w:rsid w:val="00D2712E"/>
    <w:rsid w:val="00D3090C"/>
    <w:rsid w:val="00D32C55"/>
    <w:rsid w:val="00D352A2"/>
    <w:rsid w:val="00D36004"/>
    <w:rsid w:val="00D36801"/>
    <w:rsid w:val="00D3757B"/>
    <w:rsid w:val="00D3757F"/>
    <w:rsid w:val="00D379C2"/>
    <w:rsid w:val="00D406FA"/>
    <w:rsid w:val="00D40AFB"/>
    <w:rsid w:val="00D41715"/>
    <w:rsid w:val="00D431F0"/>
    <w:rsid w:val="00D44880"/>
    <w:rsid w:val="00D45C8E"/>
    <w:rsid w:val="00D4681C"/>
    <w:rsid w:val="00D4723A"/>
    <w:rsid w:val="00D50DFE"/>
    <w:rsid w:val="00D51B23"/>
    <w:rsid w:val="00D53B22"/>
    <w:rsid w:val="00D542F3"/>
    <w:rsid w:val="00D60651"/>
    <w:rsid w:val="00D60B8A"/>
    <w:rsid w:val="00D63B3E"/>
    <w:rsid w:val="00D644D9"/>
    <w:rsid w:val="00D64592"/>
    <w:rsid w:val="00D66447"/>
    <w:rsid w:val="00D67D21"/>
    <w:rsid w:val="00D701EA"/>
    <w:rsid w:val="00D70AC5"/>
    <w:rsid w:val="00D723B7"/>
    <w:rsid w:val="00D72FA5"/>
    <w:rsid w:val="00D746B2"/>
    <w:rsid w:val="00D76D56"/>
    <w:rsid w:val="00D77F68"/>
    <w:rsid w:val="00D82BBB"/>
    <w:rsid w:val="00D82FAF"/>
    <w:rsid w:val="00D834F3"/>
    <w:rsid w:val="00D843DE"/>
    <w:rsid w:val="00D84C89"/>
    <w:rsid w:val="00D85A6A"/>
    <w:rsid w:val="00D863A1"/>
    <w:rsid w:val="00D8652D"/>
    <w:rsid w:val="00D87A40"/>
    <w:rsid w:val="00D938E2"/>
    <w:rsid w:val="00D94CD9"/>
    <w:rsid w:val="00D95813"/>
    <w:rsid w:val="00D96F14"/>
    <w:rsid w:val="00DA07B5"/>
    <w:rsid w:val="00DA1090"/>
    <w:rsid w:val="00DA11F4"/>
    <w:rsid w:val="00DA5CBF"/>
    <w:rsid w:val="00DA6BAD"/>
    <w:rsid w:val="00DB08F3"/>
    <w:rsid w:val="00DB1D66"/>
    <w:rsid w:val="00DB1DC9"/>
    <w:rsid w:val="00DB2304"/>
    <w:rsid w:val="00DB3FF3"/>
    <w:rsid w:val="00DB42E6"/>
    <w:rsid w:val="00DB56ED"/>
    <w:rsid w:val="00DB5C2E"/>
    <w:rsid w:val="00DB66B9"/>
    <w:rsid w:val="00DB6C2B"/>
    <w:rsid w:val="00DB7700"/>
    <w:rsid w:val="00DB7FD7"/>
    <w:rsid w:val="00DC02D6"/>
    <w:rsid w:val="00DC26CE"/>
    <w:rsid w:val="00DC3F21"/>
    <w:rsid w:val="00DC48F4"/>
    <w:rsid w:val="00DC4CCE"/>
    <w:rsid w:val="00DC5E5C"/>
    <w:rsid w:val="00DC6345"/>
    <w:rsid w:val="00DC6A5C"/>
    <w:rsid w:val="00DD0C2E"/>
    <w:rsid w:val="00DD1434"/>
    <w:rsid w:val="00DD3DC7"/>
    <w:rsid w:val="00DD74B7"/>
    <w:rsid w:val="00DD7ACC"/>
    <w:rsid w:val="00DE0613"/>
    <w:rsid w:val="00DE2728"/>
    <w:rsid w:val="00DE2BA1"/>
    <w:rsid w:val="00DE3388"/>
    <w:rsid w:val="00DE3DCA"/>
    <w:rsid w:val="00DE61A0"/>
    <w:rsid w:val="00DF1A0D"/>
    <w:rsid w:val="00DF1B0D"/>
    <w:rsid w:val="00DF20CD"/>
    <w:rsid w:val="00DF2721"/>
    <w:rsid w:val="00DF602F"/>
    <w:rsid w:val="00DF6B23"/>
    <w:rsid w:val="00E00B07"/>
    <w:rsid w:val="00E0287A"/>
    <w:rsid w:val="00E059B2"/>
    <w:rsid w:val="00E05FE6"/>
    <w:rsid w:val="00E07148"/>
    <w:rsid w:val="00E10746"/>
    <w:rsid w:val="00E11E79"/>
    <w:rsid w:val="00E11F32"/>
    <w:rsid w:val="00E152AC"/>
    <w:rsid w:val="00E214CC"/>
    <w:rsid w:val="00E21B5D"/>
    <w:rsid w:val="00E22846"/>
    <w:rsid w:val="00E25AE8"/>
    <w:rsid w:val="00E2630C"/>
    <w:rsid w:val="00E279B1"/>
    <w:rsid w:val="00E301BE"/>
    <w:rsid w:val="00E304E2"/>
    <w:rsid w:val="00E3074C"/>
    <w:rsid w:val="00E31731"/>
    <w:rsid w:val="00E32B4E"/>
    <w:rsid w:val="00E32BBB"/>
    <w:rsid w:val="00E330AA"/>
    <w:rsid w:val="00E35C9D"/>
    <w:rsid w:val="00E36784"/>
    <w:rsid w:val="00E367F0"/>
    <w:rsid w:val="00E41105"/>
    <w:rsid w:val="00E42077"/>
    <w:rsid w:val="00E4270F"/>
    <w:rsid w:val="00E43B73"/>
    <w:rsid w:val="00E4431D"/>
    <w:rsid w:val="00E4503A"/>
    <w:rsid w:val="00E45876"/>
    <w:rsid w:val="00E468F8"/>
    <w:rsid w:val="00E46D52"/>
    <w:rsid w:val="00E47881"/>
    <w:rsid w:val="00E5211C"/>
    <w:rsid w:val="00E5335E"/>
    <w:rsid w:val="00E56774"/>
    <w:rsid w:val="00E57584"/>
    <w:rsid w:val="00E57D51"/>
    <w:rsid w:val="00E60055"/>
    <w:rsid w:val="00E602EE"/>
    <w:rsid w:val="00E6095B"/>
    <w:rsid w:val="00E6292E"/>
    <w:rsid w:val="00E629E2"/>
    <w:rsid w:val="00E67F07"/>
    <w:rsid w:val="00E67FD2"/>
    <w:rsid w:val="00E7222D"/>
    <w:rsid w:val="00E72B51"/>
    <w:rsid w:val="00E72EAB"/>
    <w:rsid w:val="00E74C20"/>
    <w:rsid w:val="00E76A28"/>
    <w:rsid w:val="00E8220B"/>
    <w:rsid w:val="00E8291D"/>
    <w:rsid w:val="00E85F4A"/>
    <w:rsid w:val="00E86855"/>
    <w:rsid w:val="00E86EAA"/>
    <w:rsid w:val="00E87293"/>
    <w:rsid w:val="00E900DB"/>
    <w:rsid w:val="00E90F0F"/>
    <w:rsid w:val="00E921C4"/>
    <w:rsid w:val="00E93112"/>
    <w:rsid w:val="00E93834"/>
    <w:rsid w:val="00E97530"/>
    <w:rsid w:val="00EA01E2"/>
    <w:rsid w:val="00EA0218"/>
    <w:rsid w:val="00EA0466"/>
    <w:rsid w:val="00EA38BD"/>
    <w:rsid w:val="00EA494C"/>
    <w:rsid w:val="00EA4D57"/>
    <w:rsid w:val="00EA698F"/>
    <w:rsid w:val="00EB0E4E"/>
    <w:rsid w:val="00EB1407"/>
    <w:rsid w:val="00EB1C69"/>
    <w:rsid w:val="00EB2177"/>
    <w:rsid w:val="00EB336A"/>
    <w:rsid w:val="00EB3FDC"/>
    <w:rsid w:val="00EB4092"/>
    <w:rsid w:val="00EB73C2"/>
    <w:rsid w:val="00EC178A"/>
    <w:rsid w:val="00EC183F"/>
    <w:rsid w:val="00EC1C81"/>
    <w:rsid w:val="00EC23FC"/>
    <w:rsid w:val="00EC43A3"/>
    <w:rsid w:val="00EC4E93"/>
    <w:rsid w:val="00ED1F55"/>
    <w:rsid w:val="00ED2147"/>
    <w:rsid w:val="00ED2F7F"/>
    <w:rsid w:val="00ED2F87"/>
    <w:rsid w:val="00ED4206"/>
    <w:rsid w:val="00ED59EC"/>
    <w:rsid w:val="00ED71EE"/>
    <w:rsid w:val="00ED75D8"/>
    <w:rsid w:val="00EE0C2A"/>
    <w:rsid w:val="00EE2D73"/>
    <w:rsid w:val="00EE2FD7"/>
    <w:rsid w:val="00EE3C80"/>
    <w:rsid w:val="00EE4E41"/>
    <w:rsid w:val="00EE5726"/>
    <w:rsid w:val="00EE5B2C"/>
    <w:rsid w:val="00EE5D10"/>
    <w:rsid w:val="00EE65ED"/>
    <w:rsid w:val="00EF02B4"/>
    <w:rsid w:val="00EF12A3"/>
    <w:rsid w:val="00EF4C86"/>
    <w:rsid w:val="00EF550E"/>
    <w:rsid w:val="00F00B3E"/>
    <w:rsid w:val="00F01663"/>
    <w:rsid w:val="00F0203A"/>
    <w:rsid w:val="00F03155"/>
    <w:rsid w:val="00F044E7"/>
    <w:rsid w:val="00F056A8"/>
    <w:rsid w:val="00F06D74"/>
    <w:rsid w:val="00F118FB"/>
    <w:rsid w:val="00F133CF"/>
    <w:rsid w:val="00F1524F"/>
    <w:rsid w:val="00F157C6"/>
    <w:rsid w:val="00F17DC5"/>
    <w:rsid w:val="00F20B23"/>
    <w:rsid w:val="00F21667"/>
    <w:rsid w:val="00F21EAB"/>
    <w:rsid w:val="00F220C6"/>
    <w:rsid w:val="00F24FBF"/>
    <w:rsid w:val="00F2639A"/>
    <w:rsid w:val="00F26C82"/>
    <w:rsid w:val="00F27814"/>
    <w:rsid w:val="00F31ABA"/>
    <w:rsid w:val="00F323E6"/>
    <w:rsid w:val="00F33481"/>
    <w:rsid w:val="00F344FB"/>
    <w:rsid w:val="00F36206"/>
    <w:rsid w:val="00F37525"/>
    <w:rsid w:val="00F427A8"/>
    <w:rsid w:val="00F43FE5"/>
    <w:rsid w:val="00F4540D"/>
    <w:rsid w:val="00F46C92"/>
    <w:rsid w:val="00F46CD1"/>
    <w:rsid w:val="00F4733F"/>
    <w:rsid w:val="00F47562"/>
    <w:rsid w:val="00F510C6"/>
    <w:rsid w:val="00F52772"/>
    <w:rsid w:val="00F55FE8"/>
    <w:rsid w:val="00F56A69"/>
    <w:rsid w:val="00F61D86"/>
    <w:rsid w:val="00F642D0"/>
    <w:rsid w:val="00F66B76"/>
    <w:rsid w:val="00F677AD"/>
    <w:rsid w:val="00F7096E"/>
    <w:rsid w:val="00F70B2B"/>
    <w:rsid w:val="00F74F56"/>
    <w:rsid w:val="00F7566D"/>
    <w:rsid w:val="00F82115"/>
    <w:rsid w:val="00F82DA8"/>
    <w:rsid w:val="00F86A2B"/>
    <w:rsid w:val="00F87B80"/>
    <w:rsid w:val="00F87ED7"/>
    <w:rsid w:val="00F90727"/>
    <w:rsid w:val="00F90E09"/>
    <w:rsid w:val="00F9294C"/>
    <w:rsid w:val="00F93E68"/>
    <w:rsid w:val="00F95325"/>
    <w:rsid w:val="00F95AAB"/>
    <w:rsid w:val="00F95DE1"/>
    <w:rsid w:val="00F96A57"/>
    <w:rsid w:val="00F96E76"/>
    <w:rsid w:val="00F9724F"/>
    <w:rsid w:val="00F97D18"/>
    <w:rsid w:val="00FA04D6"/>
    <w:rsid w:val="00FA0805"/>
    <w:rsid w:val="00FA12A3"/>
    <w:rsid w:val="00FA1D18"/>
    <w:rsid w:val="00FA2720"/>
    <w:rsid w:val="00FA2A5B"/>
    <w:rsid w:val="00FA3862"/>
    <w:rsid w:val="00FA3C94"/>
    <w:rsid w:val="00FA669E"/>
    <w:rsid w:val="00FA6F7F"/>
    <w:rsid w:val="00FB2246"/>
    <w:rsid w:val="00FB4D08"/>
    <w:rsid w:val="00FB5544"/>
    <w:rsid w:val="00FB6B5F"/>
    <w:rsid w:val="00FC0CDA"/>
    <w:rsid w:val="00FC0DFC"/>
    <w:rsid w:val="00FC1613"/>
    <w:rsid w:val="00FC16BE"/>
    <w:rsid w:val="00FC17BC"/>
    <w:rsid w:val="00FC31EF"/>
    <w:rsid w:val="00FC3E3A"/>
    <w:rsid w:val="00FC4965"/>
    <w:rsid w:val="00FC77FE"/>
    <w:rsid w:val="00FD16B7"/>
    <w:rsid w:val="00FD1D9D"/>
    <w:rsid w:val="00FD2F7A"/>
    <w:rsid w:val="00FD5AF6"/>
    <w:rsid w:val="00FD79EC"/>
    <w:rsid w:val="00FE0914"/>
    <w:rsid w:val="00FE2D31"/>
    <w:rsid w:val="00FE38AE"/>
    <w:rsid w:val="00FE40A3"/>
    <w:rsid w:val="00FE6160"/>
    <w:rsid w:val="00FF1385"/>
    <w:rsid w:val="00FF27EE"/>
    <w:rsid w:val="00FF3930"/>
    <w:rsid w:val="00FF4D27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1587A"/>
  <w15:docId w15:val="{A55D773A-A922-467C-8233-49C399E35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073B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73BB"/>
    <w:rPr>
      <w:rFonts w:ascii="Times New Roman" w:eastAsia="Times New Roman" w:hAnsi="Times New Roman" w:cs="Times New Roman"/>
      <w:b/>
      <w:bCs/>
      <w:sz w:val="20"/>
      <w:u w:val="single"/>
    </w:rPr>
  </w:style>
  <w:style w:type="paragraph" w:styleId="Header">
    <w:name w:val="header"/>
    <w:basedOn w:val="Normal"/>
    <w:link w:val="HeaderChar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073BB"/>
  </w:style>
  <w:style w:type="paragraph" w:styleId="Footer">
    <w:name w:val="footer"/>
    <w:basedOn w:val="Normal"/>
    <w:link w:val="FooterChar"/>
    <w:uiPriority w:val="99"/>
    <w:unhideWhenUsed/>
    <w:rsid w:val="0040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3BB"/>
  </w:style>
  <w:style w:type="paragraph" w:styleId="BalloonText">
    <w:name w:val="Balloon Text"/>
    <w:basedOn w:val="Normal"/>
    <w:link w:val="BalloonTextChar"/>
    <w:uiPriority w:val="99"/>
    <w:semiHidden/>
    <w:unhideWhenUsed/>
    <w:rsid w:val="00C8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C23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90683E"/>
  </w:style>
  <w:style w:type="character" w:styleId="Hyperlink">
    <w:name w:val="Hyperlink"/>
    <w:basedOn w:val="DefaultParagraphFont"/>
    <w:uiPriority w:val="99"/>
    <w:semiHidden/>
    <w:unhideWhenUsed/>
    <w:rsid w:val="00A64D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2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2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3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1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9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1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5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7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8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E5A528-FD4B-463C-92A8-8767DE1FF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11</Words>
  <Characters>519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Clure, Donna</dc:creator>
  <cp:lastModifiedBy>Pawley, Kaycie</cp:lastModifiedBy>
  <cp:revision>3</cp:revision>
  <cp:lastPrinted>2021-05-14T18:18:00Z</cp:lastPrinted>
  <dcterms:created xsi:type="dcterms:W3CDTF">2021-06-15T15:59:00Z</dcterms:created>
  <dcterms:modified xsi:type="dcterms:W3CDTF">2021-06-17T12:16:00Z</dcterms:modified>
</cp:coreProperties>
</file>